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B5BCE9" w14:textId="77777777" w:rsidR="00192F9B" w:rsidRDefault="00192F9B"/>
    <w:tbl>
      <w:tblPr>
        <w:tblStyle w:val="TableGrid"/>
        <w:tblW w:w="9874" w:type="dxa"/>
        <w:tblLook w:val="04A0" w:firstRow="1" w:lastRow="0" w:firstColumn="1" w:lastColumn="0" w:noHBand="0" w:noVBand="1"/>
      </w:tblPr>
      <w:tblGrid>
        <w:gridCol w:w="1836"/>
        <w:gridCol w:w="8038"/>
      </w:tblGrid>
      <w:tr w:rsidR="00192F9B" w14:paraId="7BD44D35" w14:textId="77777777" w:rsidTr="004566A3">
        <w:trPr>
          <w:trHeight w:val="934"/>
        </w:trPr>
        <w:tc>
          <w:tcPr>
            <w:tcW w:w="1835" w:type="dxa"/>
          </w:tcPr>
          <w:p w14:paraId="551CF728" w14:textId="77777777" w:rsidR="00192F9B" w:rsidRDefault="00192F9B">
            <w:r w:rsidRPr="00192F9B">
              <w:rPr>
                <w:noProof/>
                <w:lang w:eastAsia="en-IN" w:bidi="hi-IN"/>
              </w:rPr>
              <w:drawing>
                <wp:inline distT="0" distB="0" distL="0" distR="0" wp14:anchorId="1CDD4980" wp14:editId="70596C85">
                  <wp:extent cx="1004915" cy="596767"/>
                  <wp:effectExtent l="19050" t="0" r="4735" b="0"/>
                  <wp:docPr id="3" name="Picture 0" descr="logo-iit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-iiti.jp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3888" cy="602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39" w:type="dxa"/>
          </w:tcPr>
          <w:p w14:paraId="5342A26E" w14:textId="77777777" w:rsidR="00192F9B" w:rsidRPr="00DE5F46" w:rsidRDefault="00192F9B" w:rsidP="0087478A">
            <w:pPr>
              <w:jc w:val="center"/>
              <w:rPr>
                <w:b/>
                <w:sz w:val="32"/>
                <w:szCs w:val="32"/>
              </w:rPr>
            </w:pPr>
            <w:r w:rsidRPr="00DE5F46">
              <w:rPr>
                <w:b/>
                <w:sz w:val="32"/>
                <w:szCs w:val="32"/>
              </w:rPr>
              <w:t>INDIAN INSTITUTE OF TECHNOLOGY INDORE</w:t>
            </w:r>
          </w:p>
          <w:p w14:paraId="3E5E3B31" w14:textId="77777777" w:rsidR="00DE5F46" w:rsidRDefault="00DE5F46" w:rsidP="00DE5F46">
            <w:pPr>
              <w:jc w:val="center"/>
              <w:rPr>
                <w:b/>
                <w:sz w:val="32"/>
                <w:szCs w:val="32"/>
              </w:rPr>
            </w:pPr>
            <w:r w:rsidRPr="00DE5F46">
              <w:rPr>
                <w:b/>
                <w:sz w:val="32"/>
                <w:szCs w:val="32"/>
              </w:rPr>
              <w:t>CENTRAL LIBRARY</w:t>
            </w:r>
          </w:p>
          <w:p w14:paraId="4011897D" w14:textId="77777777" w:rsidR="00192F9B" w:rsidRDefault="00192F9B" w:rsidP="00461C82">
            <w:pPr>
              <w:jc w:val="center"/>
            </w:pPr>
          </w:p>
        </w:tc>
      </w:tr>
    </w:tbl>
    <w:p w14:paraId="1AA2F16D" w14:textId="77777777" w:rsidR="000279E8" w:rsidRDefault="00316DC9" w:rsidP="000279E8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External Membership</w:t>
      </w:r>
      <w:r w:rsidR="00A37E34">
        <w:rPr>
          <w:b/>
          <w:sz w:val="28"/>
          <w:szCs w:val="28"/>
        </w:rPr>
        <w:t xml:space="preserve"> Application Form</w:t>
      </w:r>
    </w:p>
    <w:p w14:paraId="7814B025" w14:textId="7B2BCFF1" w:rsidR="000279E8" w:rsidRDefault="00262FD1" w:rsidP="000279E8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ormer </w:t>
      </w:r>
      <w:r w:rsidR="00A10C84">
        <w:rPr>
          <w:b/>
          <w:sz w:val="28"/>
          <w:szCs w:val="28"/>
        </w:rPr>
        <w:t>Student</w:t>
      </w:r>
      <w:r w:rsidR="0066724B">
        <w:rPr>
          <w:b/>
          <w:sz w:val="28"/>
          <w:szCs w:val="28"/>
        </w:rPr>
        <w:t xml:space="preserve"> </w:t>
      </w:r>
      <w:r w:rsidR="00A10C84">
        <w:rPr>
          <w:b/>
          <w:sz w:val="28"/>
          <w:szCs w:val="28"/>
        </w:rPr>
        <w:t xml:space="preserve">/ Former </w:t>
      </w:r>
      <w:r>
        <w:rPr>
          <w:b/>
          <w:sz w:val="28"/>
          <w:szCs w:val="28"/>
        </w:rPr>
        <w:t xml:space="preserve">Faculty / </w:t>
      </w:r>
      <w:r w:rsidR="00DC74F5">
        <w:rPr>
          <w:b/>
          <w:sz w:val="28"/>
          <w:szCs w:val="28"/>
        </w:rPr>
        <w:t xml:space="preserve">Former </w:t>
      </w:r>
      <w:r>
        <w:rPr>
          <w:b/>
          <w:sz w:val="28"/>
          <w:szCs w:val="28"/>
        </w:rPr>
        <w:t>Staff</w:t>
      </w:r>
      <w:r w:rsidR="009B12F5">
        <w:rPr>
          <w:b/>
          <w:sz w:val="28"/>
          <w:szCs w:val="28"/>
        </w:rPr>
        <w:t xml:space="preserve"> of IITI</w:t>
      </w:r>
    </w:p>
    <w:p w14:paraId="4CB67B91" w14:textId="77777777" w:rsidR="00B64D90" w:rsidRDefault="00316DC9" w:rsidP="000279E8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-42"/>
        <w:tblW w:w="0" w:type="auto"/>
        <w:tblLook w:val="04A0" w:firstRow="1" w:lastRow="0" w:firstColumn="1" w:lastColumn="0" w:noHBand="0" w:noVBand="1"/>
      </w:tblPr>
      <w:tblGrid>
        <w:gridCol w:w="1809"/>
      </w:tblGrid>
      <w:tr w:rsidR="00D44D66" w14:paraId="16B162FA" w14:textId="77777777" w:rsidTr="00F75B22">
        <w:tc>
          <w:tcPr>
            <w:tcW w:w="1809" w:type="dxa"/>
          </w:tcPr>
          <w:p w14:paraId="46C1DFBE" w14:textId="2066E0AF" w:rsidR="00D44D66" w:rsidRDefault="00D44D66" w:rsidP="00D44D66">
            <w:pPr>
              <w:jc w:val="center"/>
              <w:rPr>
                <w:b/>
              </w:rPr>
            </w:pPr>
            <w:r>
              <w:rPr>
                <w:b/>
              </w:rPr>
              <w:t>Paste recent photograph and add specimen signature in the box</w:t>
            </w:r>
          </w:p>
        </w:tc>
      </w:tr>
      <w:tr w:rsidR="00D44D66" w14:paraId="350A6467" w14:textId="77777777" w:rsidTr="00F75B22">
        <w:trPr>
          <w:trHeight w:val="624"/>
        </w:trPr>
        <w:tc>
          <w:tcPr>
            <w:tcW w:w="1809" w:type="dxa"/>
          </w:tcPr>
          <w:p w14:paraId="2E2EDA54" w14:textId="77777777" w:rsidR="00D44D66" w:rsidRDefault="00D44D66" w:rsidP="00D44D66">
            <w:pPr>
              <w:rPr>
                <w:b/>
              </w:rPr>
            </w:pPr>
          </w:p>
          <w:p w14:paraId="567A8342" w14:textId="77777777" w:rsidR="00D44D66" w:rsidRDefault="00D44D66" w:rsidP="00D44D66">
            <w:pPr>
              <w:rPr>
                <w:b/>
              </w:rPr>
            </w:pPr>
          </w:p>
        </w:tc>
      </w:tr>
    </w:tbl>
    <w:p w14:paraId="0FAF5AE5" w14:textId="696BF5BC" w:rsidR="0062119D" w:rsidRDefault="00D44D66" w:rsidP="000279E8">
      <w:pPr>
        <w:spacing w:after="0"/>
        <w:rPr>
          <w:b/>
        </w:rPr>
      </w:pPr>
      <w:r w:rsidRPr="0062119D">
        <w:rPr>
          <w:b/>
        </w:rPr>
        <w:t xml:space="preserve"> </w:t>
      </w:r>
      <w:r w:rsidR="0062119D" w:rsidRPr="0062119D">
        <w:rPr>
          <w:b/>
        </w:rPr>
        <w:t>MEMBERSHIP CATEGORY</w:t>
      </w:r>
      <w:r w:rsidR="0062119D">
        <w:rPr>
          <w:b/>
        </w:rPr>
        <w:t>:</w:t>
      </w:r>
    </w:p>
    <w:p w14:paraId="521E88AD" w14:textId="77777777" w:rsidR="00D44D66" w:rsidRPr="00D2740F" w:rsidRDefault="00D44D66" w:rsidP="00D44D66">
      <w:r w:rsidRPr="00D2740F">
        <w:rPr>
          <w:rFonts w:ascii="Calibri" w:eastAsia="Calibri" w:hAnsi="Calibri" w:cs="Times New Roman"/>
        </w:rPr>
        <w:t>Please tick (</w:t>
      </w:r>
      <w:proofErr w:type="gramStart"/>
      <w:r w:rsidRPr="00D2740F">
        <w:rPr>
          <w:rFonts w:ascii="Calibri" w:eastAsia="Calibri" w:hAnsi="Calibri" w:cs="Times New Roman"/>
        </w:rPr>
        <w:t>√ )</w:t>
      </w:r>
      <w:proofErr w:type="gramEnd"/>
      <w:r w:rsidRPr="00D2740F">
        <w:rPr>
          <w:rFonts w:ascii="Calibri" w:eastAsia="Calibri" w:hAnsi="Calibri" w:cs="Times New Roman"/>
        </w:rPr>
        <w:t xml:space="preserve"> mark </w:t>
      </w:r>
      <w:r w:rsidRPr="00D2740F">
        <w:t xml:space="preserve">relevant </w:t>
      </w:r>
      <w:r w:rsidRPr="00D2740F">
        <w:rPr>
          <w:rFonts w:ascii="Calibri" w:eastAsia="Calibri" w:hAnsi="Calibri" w:cs="Times New Roman"/>
        </w:rPr>
        <w:t xml:space="preserve"> category</w:t>
      </w:r>
      <w:r w:rsidRPr="00D2740F">
        <w:t xml:space="preserve"> :</w:t>
      </w:r>
    </w:p>
    <w:p w14:paraId="03B58AE5" w14:textId="669E20AC" w:rsidR="00292B04" w:rsidRPr="00292B04" w:rsidRDefault="00D62AD4" w:rsidP="00292B04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rFonts w:ascii="Calibri" w:eastAsia="Calibri" w:hAnsi="Calibri" w:cs="Times New Roman"/>
          <w:b/>
          <w:bCs/>
          <w:noProof/>
          <w:lang w:eastAsia="en-IN"/>
        </w:rPr>
        <w:pict w14:anchorId="155B6633">
          <v:rect id="_x0000_s1089" style="position:absolute;left:0;text-align:left;margin-left:138.75pt;margin-top:1.75pt;width:26.4pt;height:10.15pt;z-index:251694080"/>
        </w:pict>
      </w:r>
      <w:r w:rsidR="00D44D66" w:rsidRPr="00292B04">
        <w:rPr>
          <w:b/>
          <w:bCs/>
        </w:rPr>
        <w:t>Annual Membership</w:t>
      </w:r>
    </w:p>
    <w:p w14:paraId="2AE2DC19" w14:textId="79FC1BAC" w:rsidR="00292B04" w:rsidRDefault="00292B04" w:rsidP="00292B04">
      <w:pPr>
        <w:pStyle w:val="ListParagraph"/>
      </w:pPr>
      <w:r>
        <w:t>(Rs. 10,000/-</w:t>
      </w:r>
      <w:bookmarkStart w:id="0" w:name="_GoBack"/>
      <w:bookmarkEnd w:id="0"/>
      <w:r>
        <w:t>)</w:t>
      </w:r>
      <w:r w:rsidR="00D44D66" w:rsidRPr="00D2740F">
        <w:t xml:space="preserve"> </w:t>
      </w:r>
    </w:p>
    <w:p w14:paraId="124BA5A4" w14:textId="6379CB28" w:rsidR="00292B04" w:rsidRPr="00292B04" w:rsidRDefault="00D62AD4" w:rsidP="00292B04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rFonts w:ascii="Calibri" w:eastAsia="Calibri" w:hAnsi="Calibri" w:cs="Times New Roman"/>
          <w:b/>
          <w:bCs/>
          <w:noProof/>
          <w:lang w:eastAsia="en-IN"/>
        </w:rPr>
        <w:pict w14:anchorId="6E6C7702">
          <v:rect id="_x0000_s1088" style="position:absolute;left:0;text-align:left;margin-left:210pt;margin-top:3.3pt;width:27.9pt;height:10.5pt;z-index:251693056"/>
        </w:pict>
      </w:r>
      <w:r w:rsidR="00D44D66" w:rsidRPr="00292B04">
        <w:rPr>
          <w:b/>
          <w:bCs/>
        </w:rPr>
        <w:t>Life Membership</w:t>
      </w:r>
      <w:r w:rsidR="00292B04" w:rsidRPr="00292B04">
        <w:rPr>
          <w:b/>
          <w:bCs/>
        </w:rPr>
        <w:t xml:space="preserve"> (Valid for 20 Years)</w:t>
      </w:r>
    </w:p>
    <w:p w14:paraId="397CFF85" w14:textId="5B69840F" w:rsidR="00D44D66" w:rsidRDefault="00292B04" w:rsidP="00292B04">
      <w:pPr>
        <w:pStyle w:val="ListParagraph"/>
      </w:pPr>
      <w:r>
        <w:t>(Rs. 50,000/-)</w:t>
      </w:r>
      <w:r w:rsidRPr="00D2740F">
        <w:t xml:space="preserve"> </w:t>
      </w:r>
      <w:r w:rsidR="00D44D66" w:rsidRPr="00D2740F">
        <w:t xml:space="preserve">          </w:t>
      </w:r>
    </w:p>
    <w:p w14:paraId="208366F2" w14:textId="194FBB2A" w:rsidR="00DA37C0" w:rsidRPr="00D2740F" w:rsidRDefault="00DA37C0" w:rsidP="00AC0C42">
      <w:pPr>
        <w:pStyle w:val="ListParagraph"/>
        <w:numPr>
          <w:ilvl w:val="0"/>
          <w:numId w:val="8"/>
        </w:numPr>
        <w:ind w:left="851" w:hanging="284"/>
      </w:pPr>
      <w:r>
        <w:t>More details overleaf</w:t>
      </w:r>
    </w:p>
    <w:p w14:paraId="146D91F8" w14:textId="77777777" w:rsidR="00C7531B" w:rsidRPr="00CF4112" w:rsidRDefault="00D62AD4" w:rsidP="00B64D90">
      <w:pPr>
        <w:rPr>
          <w:b/>
        </w:rPr>
      </w:pPr>
      <w:r>
        <w:rPr>
          <w:b/>
          <w:noProof/>
          <w:lang w:eastAsia="en-IN"/>
        </w:rPr>
        <w:pict w14:anchorId="141DA1F7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-6.85pt;margin-top:18.85pt;width:491.15pt;height:282.15pt;z-index:251658240;mso-position-horizontal-relative:text;mso-position-vertical-relative:text">
            <v:textbox>
              <w:txbxContent>
                <w:p w14:paraId="016E20BE" w14:textId="77777777" w:rsidR="009A0F9B" w:rsidRDefault="009A0F9B" w:rsidP="0004068E">
                  <w:pPr>
                    <w:rPr>
                      <w:sz w:val="20"/>
                      <w:szCs w:val="20"/>
                    </w:rPr>
                  </w:pPr>
                </w:p>
                <w:p w14:paraId="78EADD0E" w14:textId="77777777" w:rsidR="00C9088F" w:rsidRDefault="00C9088F" w:rsidP="00C9088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Name of Applicant (Prof./Dr./Mr./Mrs./Ms.)</w:t>
                  </w:r>
                  <w:r w:rsidRPr="00ED2F78">
                    <w:rPr>
                      <w:sz w:val="20"/>
                      <w:szCs w:val="20"/>
                    </w:rPr>
                    <w:t>:_____________________</w:t>
                  </w:r>
                  <w:r>
                    <w:rPr>
                      <w:sz w:val="20"/>
                      <w:szCs w:val="20"/>
                    </w:rPr>
                    <w:t>___________________________________</w:t>
                  </w:r>
                  <w:r w:rsidRPr="00ED2F78">
                    <w:rPr>
                      <w:sz w:val="20"/>
                      <w:szCs w:val="20"/>
                    </w:rPr>
                    <w:t xml:space="preserve"> </w:t>
                  </w:r>
                </w:p>
                <w:p w14:paraId="652F5F97" w14:textId="77777777" w:rsidR="00032C6B" w:rsidRPr="00ED2F78" w:rsidRDefault="00F92FD4" w:rsidP="00032C6B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Category: Former Faculty  </w:t>
                  </w:r>
                  <w:r>
                    <w:rPr>
                      <w:noProof/>
                      <w:sz w:val="20"/>
                      <w:szCs w:val="20"/>
                      <w:lang w:eastAsia="en-IN" w:bidi="hi-IN"/>
                    </w:rPr>
                    <w:drawing>
                      <wp:inline distT="0" distB="0" distL="0" distR="0" wp14:anchorId="6138DBB8" wp14:editId="5D52062C">
                        <wp:extent cx="192706" cy="121780"/>
                        <wp:effectExtent l="19050" t="0" r="0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6002" cy="12386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20"/>
                      <w:szCs w:val="20"/>
                    </w:rPr>
                    <w:t xml:space="preserve">         Former Staff </w:t>
                  </w:r>
                  <w:r>
                    <w:rPr>
                      <w:noProof/>
                      <w:sz w:val="20"/>
                      <w:szCs w:val="20"/>
                      <w:lang w:eastAsia="en-IN" w:bidi="hi-IN"/>
                    </w:rPr>
                    <w:drawing>
                      <wp:inline distT="0" distB="0" distL="0" distR="0" wp14:anchorId="2EC3A824" wp14:editId="231644F9">
                        <wp:extent cx="202331" cy="127862"/>
                        <wp:effectExtent l="19050" t="0" r="7219" b="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09189" cy="13219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20"/>
                      <w:szCs w:val="20"/>
                    </w:rPr>
                    <w:t xml:space="preserve">             Former Student </w:t>
                  </w:r>
                  <w:r>
                    <w:rPr>
                      <w:noProof/>
                      <w:sz w:val="20"/>
                      <w:szCs w:val="20"/>
                      <w:lang w:eastAsia="en-IN" w:bidi="hi-IN"/>
                    </w:rPr>
                    <w:drawing>
                      <wp:inline distT="0" distB="0" distL="0" distR="0" wp14:anchorId="2860BA68" wp14:editId="21DBF93B">
                        <wp:extent cx="192706" cy="121779"/>
                        <wp:effectExtent l="19050" t="0" r="0" b="0"/>
                        <wp:docPr id="4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6296" cy="12404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657312D3" w14:textId="19562C0F" w:rsidR="00CD0B32" w:rsidRPr="0072308D" w:rsidRDefault="00820BD8" w:rsidP="00820BD8">
                  <w:pPr>
                    <w:rPr>
                      <w:i/>
                      <w:iCs/>
                      <w:sz w:val="20"/>
                      <w:szCs w:val="20"/>
                    </w:rPr>
                  </w:pPr>
                  <w:r>
                    <w:rPr>
                      <w:i/>
                      <w:iCs/>
                      <w:sz w:val="20"/>
                      <w:szCs w:val="20"/>
                    </w:rPr>
                    <w:t xml:space="preserve">  </w:t>
                  </w:r>
                  <w:r w:rsidR="00CD0B32" w:rsidRPr="0072308D">
                    <w:rPr>
                      <w:i/>
                      <w:iCs/>
                      <w:sz w:val="20"/>
                      <w:szCs w:val="20"/>
                    </w:rPr>
                    <w:t xml:space="preserve">If </w:t>
                  </w:r>
                  <w:r w:rsidR="00F92FD4" w:rsidRPr="0072308D">
                    <w:rPr>
                      <w:i/>
                      <w:iCs/>
                      <w:sz w:val="20"/>
                      <w:szCs w:val="20"/>
                    </w:rPr>
                    <w:t>Former Faculty / Staff</w:t>
                  </w:r>
                  <w:r w:rsidR="00CD0B32" w:rsidRPr="0072308D">
                    <w:rPr>
                      <w:i/>
                      <w:iCs/>
                      <w:sz w:val="20"/>
                      <w:szCs w:val="20"/>
                    </w:rPr>
                    <w:t>:</w:t>
                  </w:r>
                  <w:r w:rsidR="00F92FD4" w:rsidRPr="0072308D">
                    <w:rPr>
                      <w:i/>
                      <w:iCs/>
                      <w:sz w:val="20"/>
                      <w:szCs w:val="20"/>
                    </w:rPr>
                    <w:t xml:space="preserve"> </w:t>
                  </w:r>
                </w:p>
                <w:p w14:paraId="0AA602DF" w14:textId="2745CC18" w:rsidR="0004068E" w:rsidRPr="0072308D" w:rsidRDefault="00820BD8" w:rsidP="00820BD8">
                  <w:pPr>
                    <w:rPr>
                      <w:i/>
                      <w:iCs/>
                      <w:sz w:val="20"/>
                      <w:szCs w:val="20"/>
                    </w:rPr>
                  </w:pPr>
                  <w:r>
                    <w:rPr>
                      <w:i/>
                      <w:iCs/>
                      <w:sz w:val="20"/>
                      <w:szCs w:val="20"/>
                    </w:rPr>
                    <w:t xml:space="preserve">     </w:t>
                  </w:r>
                  <w:r w:rsidR="00CD0B32" w:rsidRPr="0072308D">
                    <w:rPr>
                      <w:i/>
                      <w:iCs/>
                      <w:sz w:val="20"/>
                      <w:szCs w:val="20"/>
                    </w:rPr>
                    <w:t>Designation at IITI</w:t>
                  </w:r>
                  <w:r w:rsidR="00A01413" w:rsidRPr="0072308D">
                    <w:rPr>
                      <w:i/>
                      <w:iCs/>
                      <w:sz w:val="20"/>
                      <w:szCs w:val="20"/>
                    </w:rPr>
                    <w:t>:</w:t>
                  </w:r>
                  <w:r w:rsidR="00CD0B32" w:rsidRPr="0072308D">
                    <w:rPr>
                      <w:i/>
                      <w:iCs/>
                      <w:sz w:val="20"/>
                      <w:szCs w:val="20"/>
                    </w:rPr>
                    <w:t xml:space="preserve"> </w:t>
                  </w:r>
                  <w:r w:rsidR="0004068E" w:rsidRPr="0072308D">
                    <w:rPr>
                      <w:i/>
                      <w:iCs/>
                      <w:sz w:val="20"/>
                      <w:szCs w:val="20"/>
                    </w:rPr>
                    <w:t>_____________</w:t>
                  </w:r>
                  <w:r w:rsidR="00482E06" w:rsidRPr="0072308D">
                    <w:rPr>
                      <w:i/>
                      <w:iCs/>
                      <w:sz w:val="20"/>
                      <w:szCs w:val="20"/>
                    </w:rPr>
                    <w:t>____</w:t>
                  </w:r>
                  <w:r w:rsidR="00CD0B32" w:rsidRPr="0072308D">
                    <w:rPr>
                      <w:i/>
                      <w:iCs/>
                      <w:sz w:val="20"/>
                      <w:szCs w:val="20"/>
                    </w:rPr>
                    <w:t xml:space="preserve">____ Department: </w:t>
                  </w:r>
                  <w:r w:rsidR="00A01413" w:rsidRPr="0072308D">
                    <w:rPr>
                      <w:i/>
                      <w:iCs/>
                      <w:sz w:val="20"/>
                      <w:szCs w:val="20"/>
                    </w:rPr>
                    <w:t>_______________</w:t>
                  </w:r>
                  <w:r w:rsidR="0000368B">
                    <w:rPr>
                      <w:i/>
                      <w:iCs/>
                      <w:sz w:val="20"/>
                      <w:szCs w:val="20"/>
                    </w:rPr>
                    <w:t xml:space="preserve">Employee </w:t>
                  </w:r>
                  <w:proofErr w:type="gramStart"/>
                  <w:r w:rsidR="0000368B">
                    <w:rPr>
                      <w:i/>
                      <w:iCs/>
                      <w:sz w:val="20"/>
                      <w:szCs w:val="20"/>
                    </w:rPr>
                    <w:t>Code:</w:t>
                  </w:r>
                  <w:r w:rsidR="00A01413" w:rsidRPr="0072308D">
                    <w:rPr>
                      <w:i/>
                      <w:iCs/>
                      <w:sz w:val="20"/>
                      <w:szCs w:val="20"/>
                    </w:rPr>
                    <w:t>_</w:t>
                  </w:r>
                  <w:proofErr w:type="gramEnd"/>
                  <w:r w:rsidR="00A01413" w:rsidRPr="0072308D">
                    <w:rPr>
                      <w:i/>
                      <w:iCs/>
                      <w:sz w:val="20"/>
                      <w:szCs w:val="20"/>
                    </w:rPr>
                    <w:t>_</w:t>
                  </w:r>
                  <w:r w:rsidR="00913B2E" w:rsidRPr="0072308D">
                    <w:rPr>
                      <w:i/>
                      <w:iCs/>
                      <w:sz w:val="20"/>
                      <w:szCs w:val="20"/>
                    </w:rPr>
                    <w:t>_______</w:t>
                  </w:r>
                  <w:r>
                    <w:rPr>
                      <w:i/>
                      <w:iCs/>
                      <w:sz w:val="20"/>
                      <w:szCs w:val="20"/>
                    </w:rPr>
                    <w:t>__</w:t>
                  </w:r>
                  <w:r w:rsidR="00CD0B32" w:rsidRPr="0072308D">
                    <w:rPr>
                      <w:i/>
                      <w:iCs/>
                      <w:sz w:val="20"/>
                      <w:szCs w:val="20"/>
                    </w:rPr>
                    <w:t>_____</w:t>
                  </w:r>
                </w:p>
                <w:p w14:paraId="1DC8CCCD" w14:textId="2269AE42" w:rsidR="00CD0B32" w:rsidRPr="0072308D" w:rsidRDefault="00820BD8" w:rsidP="0004068E">
                  <w:pPr>
                    <w:rPr>
                      <w:i/>
                      <w:iCs/>
                      <w:sz w:val="20"/>
                      <w:szCs w:val="20"/>
                    </w:rPr>
                  </w:pPr>
                  <w:r>
                    <w:rPr>
                      <w:i/>
                      <w:iCs/>
                      <w:sz w:val="20"/>
                      <w:szCs w:val="20"/>
                    </w:rPr>
                    <w:t xml:space="preserve"> </w:t>
                  </w:r>
                  <w:r w:rsidR="00CD0B32" w:rsidRPr="0072308D">
                    <w:rPr>
                      <w:i/>
                      <w:iCs/>
                      <w:sz w:val="20"/>
                      <w:szCs w:val="20"/>
                    </w:rPr>
                    <w:t>If Former Student:</w:t>
                  </w:r>
                </w:p>
                <w:p w14:paraId="3B659942" w14:textId="5258AA38" w:rsidR="00CD0B32" w:rsidRPr="00820BD8" w:rsidRDefault="00820BD8" w:rsidP="0004068E">
                  <w:pPr>
                    <w:rPr>
                      <w:sz w:val="20"/>
                      <w:szCs w:val="20"/>
                      <w:u w:val="single"/>
                    </w:rPr>
                  </w:pPr>
                  <w:r>
                    <w:rPr>
                      <w:i/>
                      <w:iCs/>
                      <w:sz w:val="20"/>
                      <w:szCs w:val="20"/>
                    </w:rPr>
                    <w:t xml:space="preserve">    </w:t>
                  </w:r>
                  <w:r w:rsidR="00CD0B32" w:rsidRPr="0072308D">
                    <w:rPr>
                      <w:i/>
                      <w:iCs/>
                      <w:sz w:val="20"/>
                      <w:szCs w:val="20"/>
                    </w:rPr>
                    <w:t>Course:_______________________________Department: _______________</w:t>
                  </w:r>
                  <w:r w:rsidR="0000368B">
                    <w:rPr>
                      <w:i/>
                      <w:iCs/>
                      <w:sz w:val="20"/>
                      <w:szCs w:val="20"/>
                    </w:rPr>
                    <w:t>Enroll No._</w:t>
                  </w:r>
                  <w:r w:rsidR="00CD0B32" w:rsidRPr="0072308D">
                    <w:rPr>
                      <w:i/>
                      <w:iCs/>
                      <w:sz w:val="20"/>
                      <w:szCs w:val="20"/>
                    </w:rPr>
                    <w:t>__</w:t>
                  </w:r>
                  <w:r>
                    <w:rPr>
                      <w:i/>
                      <w:iCs/>
                      <w:sz w:val="20"/>
                      <w:szCs w:val="20"/>
                    </w:rPr>
                    <w:t>_____</w:t>
                  </w:r>
                  <w:r w:rsidR="00CD0B32" w:rsidRPr="0072308D">
                    <w:rPr>
                      <w:i/>
                      <w:iCs/>
                      <w:sz w:val="20"/>
                      <w:szCs w:val="20"/>
                    </w:rPr>
                    <w:t>_____________</w:t>
                  </w:r>
                  <w:r>
                    <w:rPr>
                      <w:i/>
                      <w:iCs/>
                      <w:sz w:val="20"/>
                      <w:szCs w:val="20"/>
                      <w:u w:val="single"/>
                    </w:rPr>
                    <w:t xml:space="preserve"> </w:t>
                  </w:r>
                  <w:r>
                    <w:rPr>
                      <w:sz w:val="20"/>
                      <w:szCs w:val="20"/>
                      <w:u w:val="single"/>
                    </w:rPr>
                    <w:t xml:space="preserve"> </w:t>
                  </w:r>
                </w:p>
                <w:p w14:paraId="43B54913" w14:textId="242F78D2" w:rsidR="0004068E" w:rsidRDefault="0004068E" w:rsidP="0004068E">
                  <w:pPr>
                    <w:rPr>
                      <w:sz w:val="20"/>
                      <w:szCs w:val="20"/>
                    </w:rPr>
                  </w:pPr>
                  <w:r w:rsidRPr="00ED2F78">
                    <w:rPr>
                      <w:sz w:val="20"/>
                      <w:szCs w:val="20"/>
                    </w:rPr>
                    <w:t>E-mail</w:t>
                  </w:r>
                  <w:r w:rsidR="00CD0B32">
                    <w:rPr>
                      <w:sz w:val="20"/>
                      <w:szCs w:val="20"/>
                    </w:rPr>
                    <w:t>(Present)</w:t>
                  </w:r>
                  <w:r w:rsidRPr="00ED2F78">
                    <w:rPr>
                      <w:sz w:val="20"/>
                      <w:szCs w:val="20"/>
                    </w:rPr>
                    <w:t>:________</w:t>
                  </w:r>
                  <w:r w:rsidR="00232EB0">
                    <w:rPr>
                      <w:sz w:val="20"/>
                      <w:szCs w:val="20"/>
                    </w:rPr>
                    <w:t xml:space="preserve">_______________________________ </w:t>
                  </w:r>
                  <w:r w:rsidRPr="00ED2F78">
                    <w:rPr>
                      <w:sz w:val="20"/>
                      <w:szCs w:val="20"/>
                    </w:rPr>
                    <w:t>Mobile: ________________________</w:t>
                  </w:r>
                  <w:r w:rsidR="009A0F9B">
                    <w:rPr>
                      <w:sz w:val="20"/>
                      <w:szCs w:val="20"/>
                    </w:rPr>
                    <w:t>___________</w:t>
                  </w:r>
                </w:p>
                <w:p w14:paraId="1CC13E6A" w14:textId="77777777" w:rsidR="00063CB7" w:rsidRDefault="00063CB7" w:rsidP="0004068E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elephone: (Home)___________________________ (Office) ________________________________________</w:t>
                  </w:r>
                  <w:r w:rsidR="009A0F9B">
                    <w:rPr>
                      <w:sz w:val="20"/>
                      <w:szCs w:val="20"/>
                    </w:rPr>
                    <w:t>___</w:t>
                  </w:r>
                </w:p>
                <w:p w14:paraId="58A1A45B" w14:textId="19D89040" w:rsidR="00913B2E" w:rsidRDefault="00913B2E" w:rsidP="0004068E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Address: ___________________________________________________________________________</w:t>
                  </w:r>
                  <w:r w:rsidR="0000368B">
                    <w:rPr>
                      <w:sz w:val="20"/>
                      <w:szCs w:val="20"/>
                    </w:rPr>
                    <w:t>__________</w:t>
                  </w:r>
                </w:p>
                <w:p w14:paraId="4C2B22A8" w14:textId="77777777" w:rsidR="00913B2E" w:rsidRDefault="00913B2E" w:rsidP="00913B2E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    ___________________________________________________________________________</w:t>
                  </w:r>
                  <w:r w:rsidR="009A0F9B">
                    <w:rPr>
                      <w:sz w:val="20"/>
                      <w:szCs w:val="20"/>
                    </w:rPr>
                    <w:t>________________</w:t>
                  </w:r>
                </w:p>
              </w:txbxContent>
            </v:textbox>
          </v:shape>
        </w:pict>
      </w:r>
      <w:r>
        <w:rPr>
          <w:b/>
          <w:noProof/>
          <w:lang w:val="en-US"/>
        </w:rPr>
        <w:pict w14:anchorId="4FDB2C1D">
          <v:shape id="_x0000_s1048" type="#_x0000_t202" style="position:absolute;margin-left:-6.85pt;margin-top:609.7pt;width:495.7pt;height:57.55pt;z-index:251670528;mso-position-horizontal-relative:text;mso-position-vertical-relative:text">
            <v:textbox style="mso-next-textbox:#_x0000_s1048">
              <w:txbxContent>
                <w:p w14:paraId="400C71A7" w14:textId="77777777" w:rsidR="0062119D" w:rsidRDefault="0062119D" w:rsidP="0062119D">
                  <w:pPr>
                    <w:rPr>
                      <w:szCs w:val="18"/>
                    </w:rPr>
                  </w:pPr>
                  <w:r>
                    <w:rPr>
                      <w:szCs w:val="18"/>
                    </w:rPr>
                    <w:t xml:space="preserve">Visitor’s Card No.                               Issued by Library </w:t>
                  </w:r>
                  <w:proofErr w:type="gramStart"/>
                  <w:r>
                    <w:rPr>
                      <w:szCs w:val="18"/>
                    </w:rPr>
                    <w:t>Staff(</w:t>
                  </w:r>
                  <w:proofErr w:type="gramEnd"/>
                  <w:r>
                    <w:rPr>
                      <w:szCs w:val="18"/>
                    </w:rPr>
                    <w:t xml:space="preserve">Signature): </w:t>
                  </w:r>
                  <w:r>
                    <w:rPr>
                      <w:szCs w:val="18"/>
                    </w:rPr>
                    <w:tab/>
                  </w:r>
                  <w:r>
                    <w:rPr>
                      <w:szCs w:val="18"/>
                    </w:rPr>
                    <w:tab/>
                  </w:r>
                  <w:r>
                    <w:rPr>
                      <w:szCs w:val="18"/>
                    </w:rPr>
                    <w:tab/>
                  </w:r>
                  <w:r>
                    <w:rPr>
                      <w:szCs w:val="18"/>
                    </w:rPr>
                    <w:tab/>
                  </w:r>
                  <w:r>
                    <w:rPr>
                      <w:szCs w:val="18"/>
                    </w:rPr>
                    <w:tab/>
                  </w:r>
                </w:p>
                <w:p w14:paraId="3870F1B4" w14:textId="77777777" w:rsidR="0062119D" w:rsidRPr="000104B2" w:rsidRDefault="0062119D" w:rsidP="0062119D">
                  <w:pPr>
                    <w:rPr>
                      <w:szCs w:val="18"/>
                    </w:rPr>
                  </w:pPr>
                  <w:r>
                    <w:rPr>
                      <w:szCs w:val="18"/>
                    </w:rPr>
                    <w:t>Visitor’s Card returned to the Library. (Signature of Library Staff)</w:t>
                  </w:r>
                </w:p>
              </w:txbxContent>
            </v:textbox>
          </v:shape>
        </w:pict>
      </w:r>
      <w:r w:rsidR="00886E36">
        <w:rPr>
          <w:b/>
        </w:rPr>
        <w:t xml:space="preserve">APPLICANT </w:t>
      </w:r>
      <w:r w:rsidR="00C7531B" w:rsidRPr="00C7531B">
        <w:rPr>
          <w:b/>
        </w:rPr>
        <w:t xml:space="preserve"> </w:t>
      </w:r>
      <w:r w:rsidR="00461C82" w:rsidRPr="00C7531B">
        <w:rPr>
          <w:b/>
        </w:rPr>
        <w:t xml:space="preserve"> INFORMATION</w:t>
      </w:r>
      <w:r w:rsidR="00C7531B" w:rsidRPr="00482E06">
        <w:rPr>
          <w:b/>
        </w:rPr>
        <w:t>:</w:t>
      </w:r>
      <w:r w:rsidR="00C9088F">
        <w:rPr>
          <w:b/>
        </w:rPr>
        <w:t xml:space="preserve">                                                                                       Date:</w:t>
      </w:r>
    </w:p>
    <w:p w14:paraId="4A858B05" w14:textId="77777777" w:rsidR="0004068E" w:rsidRDefault="0004068E">
      <w:pPr>
        <w:rPr>
          <w:b/>
          <w:u w:val="single"/>
        </w:rPr>
      </w:pPr>
    </w:p>
    <w:p w14:paraId="003313F0" w14:textId="77777777" w:rsidR="0004068E" w:rsidRDefault="0004068E">
      <w:pPr>
        <w:rPr>
          <w:b/>
          <w:u w:val="single"/>
        </w:rPr>
      </w:pPr>
    </w:p>
    <w:p w14:paraId="42909EDA" w14:textId="77777777" w:rsidR="0004068E" w:rsidRDefault="0004068E">
      <w:pPr>
        <w:rPr>
          <w:b/>
          <w:u w:val="single"/>
        </w:rPr>
      </w:pPr>
    </w:p>
    <w:p w14:paraId="412AE1AC" w14:textId="77777777" w:rsidR="00C7531B" w:rsidRPr="00C7531B" w:rsidRDefault="00C7531B"/>
    <w:p w14:paraId="2520487F" w14:textId="77777777" w:rsidR="00913B2E" w:rsidRDefault="00913B2E">
      <w:pPr>
        <w:rPr>
          <w:b/>
        </w:rPr>
      </w:pPr>
    </w:p>
    <w:p w14:paraId="6289EEC6" w14:textId="77777777" w:rsidR="00913B2E" w:rsidRDefault="00913B2E">
      <w:pPr>
        <w:rPr>
          <w:b/>
        </w:rPr>
      </w:pPr>
    </w:p>
    <w:p w14:paraId="609A1C70" w14:textId="77777777" w:rsidR="00461C82" w:rsidRPr="00BB3B6A" w:rsidRDefault="00461C82">
      <w:r w:rsidRPr="00C7531B">
        <w:rPr>
          <w:b/>
        </w:rPr>
        <w:t>LOST</w:t>
      </w:r>
      <w:r w:rsidR="00A111EE">
        <w:rPr>
          <w:b/>
        </w:rPr>
        <w:t>/</w:t>
      </w:r>
      <w:proofErr w:type="gramStart"/>
      <w:r w:rsidR="00FF78B1">
        <w:rPr>
          <w:b/>
        </w:rPr>
        <w:t xml:space="preserve">DAMAGED </w:t>
      </w:r>
      <w:r w:rsidR="00FF78B1" w:rsidRPr="00C7531B">
        <w:rPr>
          <w:b/>
        </w:rPr>
        <w:t xml:space="preserve"> ITEM</w:t>
      </w:r>
      <w:proofErr w:type="gramEnd"/>
      <w:r w:rsidR="00C7531B" w:rsidRPr="00C7531B">
        <w:rPr>
          <w:b/>
        </w:rPr>
        <w:t xml:space="preserve"> </w:t>
      </w:r>
      <w:r w:rsidRPr="00C7531B">
        <w:rPr>
          <w:b/>
        </w:rPr>
        <w:t xml:space="preserve"> INFORMATION</w:t>
      </w:r>
      <w:r w:rsidR="00C7531B" w:rsidRPr="00C7531B">
        <w:rPr>
          <w:b/>
        </w:rPr>
        <w:t>:</w:t>
      </w:r>
    </w:p>
    <w:p w14:paraId="1341CDDB" w14:textId="77777777" w:rsidR="0004068E" w:rsidRDefault="0004068E">
      <w:pPr>
        <w:rPr>
          <w:b/>
        </w:rPr>
      </w:pPr>
    </w:p>
    <w:p w14:paraId="5E8303E1" w14:textId="77777777" w:rsidR="0004068E" w:rsidRPr="00C7531B" w:rsidRDefault="0004068E">
      <w:pPr>
        <w:rPr>
          <w:b/>
        </w:rPr>
      </w:pPr>
    </w:p>
    <w:p w14:paraId="6338A6DA" w14:textId="77777777" w:rsidR="0004068E" w:rsidRDefault="0004068E"/>
    <w:p w14:paraId="0F65EA6A" w14:textId="77777777" w:rsidR="0004068E" w:rsidRDefault="0004068E"/>
    <w:p w14:paraId="428482DF" w14:textId="4C454856" w:rsidR="00E56688" w:rsidRDefault="00E56688" w:rsidP="00E56688">
      <w:pPr>
        <w:rPr>
          <w:rFonts w:cstheme="minorHAnsi"/>
          <w:b/>
        </w:rPr>
      </w:pPr>
      <w:r>
        <w:rPr>
          <w:rFonts w:cstheme="minorHAnsi"/>
          <w:b/>
        </w:rPr>
        <w:t>Note:</w:t>
      </w:r>
      <w:r w:rsidR="00D806EF">
        <w:rPr>
          <w:rFonts w:cstheme="minorHAnsi"/>
          <w:b/>
        </w:rPr>
        <w:t xml:space="preserve"> Please submit the following documents with this form:</w:t>
      </w:r>
    </w:p>
    <w:p w14:paraId="50C447A5" w14:textId="6D643EBF" w:rsidR="00D806EF" w:rsidRPr="00D806EF" w:rsidRDefault="00823379" w:rsidP="00D806EF">
      <w:pPr>
        <w:pStyle w:val="ListParagraph"/>
        <w:numPr>
          <w:ilvl w:val="0"/>
          <w:numId w:val="5"/>
        </w:numPr>
        <w:ind w:left="567"/>
        <w:rPr>
          <w:rFonts w:cstheme="minorHAnsi"/>
          <w:bCs/>
        </w:rPr>
      </w:pPr>
      <w:r>
        <w:rPr>
          <w:rFonts w:cstheme="minorHAnsi"/>
          <w:bCs/>
        </w:rPr>
        <w:t>P</w:t>
      </w:r>
      <w:r w:rsidR="0000368B" w:rsidRPr="00D806EF">
        <w:rPr>
          <w:rFonts w:cstheme="minorHAnsi"/>
          <w:bCs/>
        </w:rPr>
        <w:t xml:space="preserve">hotocopy of Institute ID Card </w:t>
      </w:r>
    </w:p>
    <w:p w14:paraId="6D8390EC" w14:textId="3E657839" w:rsidR="00E56688" w:rsidRDefault="0000368B" w:rsidP="00D806EF">
      <w:pPr>
        <w:pStyle w:val="ListParagraph"/>
        <w:numPr>
          <w:ilvl w:val="0"/>
          <w:numId w:val="5"/>
        </w:numPr>
        <w:ind w:left="567"/>
        <w:rPr>
          <w:rFonts w:cstheme="minorHAnsi"/>
          <w:bCs/>
        </w:rPr>
      </w:pPr>
      <w:r w:rsidRPr="00D806EF">
        <w:rPr>
          <w:rFonts w:cstheme="minorHAnsi"/>
          <w:bCs/>
        </w:rPr>
        <w:t>Address proof (such as cop</w:t>
      </w:r>
      <w:r w:rsidR="00823379">
        <w:rPr>
          <w:rFonts w:cstheme="minorHAnsi"/>
          <w:bCs/>
        </w:rPr>
        <w:t>y</w:t>
      </w:r>
      <w:r w:rsidRPr="00D806EF">
        <w:rPr>
          <w:rFonts w:cstheme="minorHAnsi"/>
          <w:bCs/>
        </w:rPr>
        <w:t xml:space="preserve"> of </w:t>
      </w:r>
      <w:r w:rsidR="00512221" w:rsidRPr="00D806EF">
        <w:rPr>
          <w:rFonts w:cstheme="minorHAnsi"/>
          <w:bCs/>
        </w:rPr>
        <w:t xml:space="preserve">Bank passbook/ Telephone bill/ Electricity bill) </w:t>
      </w:r>
    </w:p>
    <w:p w14:paraId="4EFE2EB9" w14:textId="77777777" w:rsidR="00D806EF" w:rsidRPr="00D806EF" w:rsidRDefault="00D806EF" w:rsidP="00D806EF">
      <w:pPr>
        <w:pStyle w:val="ListParagraph"/>
        <w:ind w:left="567"/>
        <w:rPr>
          <w:rFonts w:cstheme="minorHAnsi"/>
          <w:bCs/>
        </w:rPr>
      </w:pPr>
    </w:p>
    <w:p w14:paraId="39332477" w14:textId="77777777" w:rsidR="00913B2E" w:rsidRDefault="00D62AD4" w:rsidP="00F3080E">
      <w:pPr>
        <w:rPr>
          <w:rFonts w:cstheme="minorHAnsi"/>
          <w:b/>
        </w:rPr>
      </w:pPr>
      <w:r>
        <w:rPr>
          <w:b/>
          <w:noProof/>
          <w:lang w:eastAsia="en-IN"/>
        </w:rPr>
        <w:pict w14:anchorId="263834E5">
          <v:shape id="_x0000_s1029" type="#_x0000_t202" style="position:absolute;margin-left:-6.85pt;margin-top:16.3pt;width:491.15pt;height:112.25pt;z-index:251659264">
            <v:textbox>
              <w:txbxContent>
                <w:p w14:paraId="2024B3E1" w14:textId="77777777" w:rsidR="0072308D" w:rsidRDefault="00B64D90" w:rsidP="0072308D">
                  <w:pPr>
                    <w:spacing w:line="240" w:lineRule="auto"/>
                    <w:rPr>
                      <w:b/>
                      <w:sz w:val="20"/>
                      <w:szCs w:val="20"/>
                    </w:rPr>
                  </w:pPr>
                  <w:r w:rsidRPr="00B64D90">
                    <w:rPr>
                      <w:sz w:val="20"/>
                      <w:szCs w:val="20"/>
                    </w:rPr>
                    <w:t>I declare that the information given by me is correct</w:t>
                  </w:r>
                  <w:r>
                    <w:rPr>
                      <w:sz w:val="20"/>
                      <w:szCs w:val="20"/>
                    </w:rPr>
                    <w:t xml:space="preserve"> </w:t>
                  </w:r>
                  <w:r w:rsidRPr="00B64D90">
                    <w:rPr>
                      <w:sz w:val="20"/>
                      <w:szCs w:val="20"/>
                    </w:rPr>
                    <w:t>and that I will abide by the library rules if my</w:t>
                  </w:r>
                  <w:r>
                    <w:rPr>
                      <w:sz w:val="20"/>
                      <w:szCs w:val="20"/>
                    </w:rPr>
                    <w:t xml:space="preserve"> </w:t>
                  </w:r>
                  <w:r w:rsidRPr="00B64D90">
                    <w:rPr>
                      <w:sz w:val="20"/>
                      <w:szCs w:val="20"/>
                    </w:rPr>
                    <w:t>application is approved.</w:t>
                  </w:r>
                  <w:r>
                    <w:rPr>
                      <w:sz w:val="20"/>
                      <w:szCs w:val="20"/>
                    </w:rPr>
                    <w:t xml:space="preserve"> </w:t>
                  </w:r>
                  <w:r w:rsidRPr="00A85FFF">
                    <w:rPr>
                      <w:b/>
                      <w:sz w:val="20"/>
                      <w:szCs w:val="20"/>
                    </w:rPr>
                    <w:t xml:space="preserve">(Please attach </w:t>
                  </w:r>
                  <w:r w:rsidR="005C534D">
                    <w:rPr>
                      <w:b/>
                      <w:sz w:val="20"/>
                      <w:szCs w:val="20"/>
                    </w:rPr>
                    <w:t xml:space="preserve">a copy of </w:t>
                  </w:r>
                  <w:r w:rsidR="00CD0B32">
                    <w:rPr>
                      <w:b/>
                      <w:sz w:val="20"/>
                      <w:szCs w:val="20"/>
                    </w:rPr>
                    <w:t xml:space="preserve">IITI </w:t>
                  </w:r>
                  <w:r w:rsidR="005C534D">
                    <w:rPr>
                      <w:b/>
                      <w:sz w:val="20"/>
                      <w:szCs w:val="20"/>
                    </w:rPr>
                    <w:t xml:space="preserve">Identity Card </w:t>
                  </w:r>
                  <w:r w:rsidR="00CD0B32">
                    <w:rPr>
                      <w:b/>
                      <w:sz w:val="20"/>
                      <w:szCs w:val="20"/>
                    </w:rPr>
                    <w:t>/ Alumni Card</w:t>
                  </w:r>
                  <w:r w:rsidRPr="00A85FFF">
                    <w:rPr>
                      <w:b/>
                      <w:sz w:val="20"/>
                      <w:szCs w:val="20"/>
                    </w:rPr>
                    <w:t>)</w:t>
                  </w:r>
                  <w:r w:rsidR="0072308D">
                    <w:rPr>
                      <w:b/>
                      <w:sz w:val="20"/>
                      <w:szCs w:val="20"/>
                    </w:rPr>
                    <w:t>.</w:t>
                  </w:r>
                </w:p>
                <w:p w14:paraId="3CC6FA7F" w14:textId="085358A3" w:rsidR="00B64D90" w:rsidRDefault="0072308D" w:rsidP="0072308D">
                  <w:pPr>
                    <w:spacing w:line="240" w:lineRule="auto"/>
                    <w:rPr>
                      <w:bCs/>
                      <w:sz w:val="20"/>
                      <w:szCs w:val="20"/>
                    </w:rPr>
                  </w:pPr>
                  <w:r>
                    <w:rPr>
                      <w:bCs/>
                      <w:sz w:val="20"/>
                      <w:szCs w:val="20"/>
                    </w:rPr>
                    <w:t xml:space="preserve">I undertake to return the library </w:t>
                  </w:r>
                  <w:r w:rsidR="00512221">
                    <w:rPr>
                      <w:bCs/>
                      <w:sz w:val="20"/>
                      <w:szCs w:val="20"/>
                    </w:rPr>
                    <w:t xml:space="preserve">books and library </w:t>
                  </w:r>
                  <w:r>
                    <w:rPr>
                      <w:bCs/>
                      <w:sz w:val="20"/>
                      <w:szCs w:val="20"/>
                    </w:rPr>
                    <w:t>card/s at the end of the period of membership.</w:t>
                  </w:r>
                </w:p>
                <w:p w14:paraId="007C0823" w14:textId="77777777" w:rsidR="00D806EF" w:rsidRPr="0072308D" w:rsidRDefault="00D806EF" w:rsidP="0072308D">
                  <w:pPr>
                    <w:spacing w:line="240" w:lineRule="auto"/>
                    <w:rPr>
                      <w:b/>
                      <w:sz w:val="20"/>
                      <w:szCs w:val="20"/>
                    </w:rPr>
                  </w:pPr>
                </w:p>
                <w:p w14:paraId="3884A07F" w14:textId="77777777" w:rsidR="00B64D90" w:rsidRPr="00ED2F78" w:rsidRDefault="00B64D90" w:rsidP="00B64D90">
                  <w:pPr>
                    <w:rPr>
                      <w:sz w:val="20"/>
                      <w:szCs w:val="20"/>
                    </w:rPr>
                  </w:pPr>
                  <w:r w:rsidRPr="00A85FFF">
                    <w:rPr>
                      <w:b/>
                      <w:sz w:val="20"/>
                      <w:szCs w:val="20"/>
                    </w:rPr>
                    <w:t>Date</w:t>
                  </w:r>
                  <w:r>
                    <w:rPr>
                      <w:sz w:val="20"/>
                      <w:szCs w:val="20"/>
                    </w:rPr>
                    <w:t xml:space="preserve">: ______________________              </w:t>
                  </w:r>
                  <w:r w:rsidRPr="00A85FFF">
                    <w:rPr>
                      <w:b/>
                      <w:sz w:val="20"/>
                      <w:szCs w:val="20"/>
                    </w:rPr>
                    <w:t xml:space="preserve">Signature of </w:t>
                  </w:r>
                  <w:r w:rsidR="00544A0E" w:rsidRPr="00A85FFF">
                    <w:rPr>
                      <w:b/>
                      <w:sz w:val="20"/>
                      <w:szCs w:val="20"/>
                    </w:rPr>
                    <w:t>A</w:t>
                  </w:r>
                  <w:r w:rsidRPr="00A85FFF">
                    <w:rPr>
                      <w:b/>
                      <w:sz w:val="20"/>
                      <w:szCs w:val="20"/>
                    </w:rPr>
                    <w:t>pplicant</w:t>
                  </w:r>
                  <w:r>
                    <w:rPr>
                      <w:sz w:val="20"/>
                      <w:szCs w:val="20"/>
                    </w:rPr>
                    <w:t>:_______________________________________</w:t>
                  </w:r>
                </w:p>
              </w:txbxContent>
            </v:textbox>
          </v:shape>
        </w:pict>
      </w:r>
      <w:r w:rsidR="00B64D90">
        <w:rPr>
          <w:rFonts w:cstheme="minorHAnsi"/>
          <w:b/>
        </w:rPr>
        <w:t>DECLARATION BY APPLICANT:</w:t>
      </w:r>
    </w:p>
    <w:p w14:paraId="7A0AC3E4" w14:textId="77777777" w:rsidR="00913B2E" w:rsidRDefault="00913B2E" w:rsidP="00F3080E">
      <w:pPr>
        <w:rPr>
          <w:rFonts w:cstheme="minorHAnsi"/>
          <w:b/>
        </w:rPr>
      </w:pPr>
    </w:p>
    <w:p w14:paraId="0A09F9CB" w14:textId="77777777" w:rsidR="00913B2E" w:rsidRDefault="00913B2E" w:rsidP="00F3080E">
      <w:pPr>
        <w:rPr>
          <w:rFonts w:cstheme="minorHAnsi"/>
          <w:b/>
        </w:rPr>
      </w:pPr>
    </w:p>
    <w:p w14:paraId="3BC08CE1" w14:textId="77777777" w:rsidR="00B64D90" w:rsidRDefault="00B64D90" w:rsidP="00F3080E">
      <w:pPr>
        <w:rPr>
          <w:rFonts w:cstheme="minorHAnsi"/>
          <w:b/>
        </w:rPr>
      </w:pPr>
    </w:p>
    <w:p w14:paraId="64E96D0D" w14:textId="77777777" w:rsidR="00C71047" w:rsidRDefault="00C71047" w:rsidP="00F3080E">
      <w:pPr>
        <w:rPr>
          <w:rFonts w:cstheme="minorHAnsi"/>
          <w:b/>
        </w:rPr>
      </w:pPr>
    </w:p>
    <w:p w14:paraId="563DCE12" w14:textId="77777777" w:rsidR="000104B2" w:rsidRDefault="00D62AD4" w:rsidP="00F3080E">
      <w:pPr>
        <w:rPr>
          <w:rFonts w:cstheme="minorHAnsi"/>
          <w:b/>
        </w:rPr>
      </w:pPr>
      <w:r>
        <w:rPr>
          <w:noProof/>
          <w:lang w:eastAsia="en-IN"/>
        </w:rPr>
        <w:pict w14:anchorId="5551FF4B">
          <v:shape id="_x0000_s1031" type="#_x0000_t202" style="position:absolute;margin-left:-6.85pt;margin-top:18.95pt;width:491.15pt;height:71.25pt;z-index:251660288">
            <v:textbox style="mso-next-textbox:#_x0000_s1031">
              <w:txbxContent>
                <w:p w14:paraId="58E7E297" w14:textId="77777777" w:rsidR="000104B2" w:rsidRDefault="000104B2" w:rsidP="0081099F">
                  <w:pPr>
                    <w:jc w:val="center"/>
                    <w:rPr>
                      <w:b/>
                      <w:szCs w:val="18"/>
                    </w:rPr>
                  </w:pPr>
                  <w:r w:rsidRPr="000104B2">
                    <w:rPr>
                      <w:b/>
                      <w:szCs w:val="18"/>
                    </w:rPr>
                    <w:t>Approved</w:t>
                  </w:r>
                  <w:r w:rsidR="000279E8">
                    <w:rPr>
                      <w:b/>
                      <w:szCs w:val="18"/>
                    </w:rPr>
                    <w:t>/Not Approved</w:t>
                  </w:r>
                </w:p>
                <w:p w14:paraId="52EC9AC3" w14:textId="77777777" w:rsidR="0081099F" w:rsidRDefault="0081099F" w:rsidP="0081099F">
                  <w:pPr>
                    <w:rPr>
                      <w:b/>
                      <w:szCs w:val="18"/>
                    </w:rPr>
                  </w:pPr>
                </w:p>
                <w:p w14:paraId="59FA17DC" w14:textId="77777777" w:rsidR="000104B2" w:rsidRPr="000104B2" w:rsidRDefault="0081099F" w:rsidP="0081099F">
                  <w:pPr>
                    <w:rPr>
                      <w:b/>
                      <w:szCs w:val="18"/>
                    </w:rPr>
                  </w:pPr>
                  <w:r>
                    <w:rPr>
                      <w:b/>
                      <w:szCs w:val="18"/>
                    </w:rPr>
                    <w:t xml:space="preserve"> </w:t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 w:rsidR="000104B2">
                    <w:rPr>
                      <w:b/>
                      <w:szCs w:val="18"/>
                    </w:rPr>
                    <w:t>Deputy Librarian</w:t>
                  </w:r>
                </w:p>
              </w:txbxContent>
            </v:textbox>
          </v:shape>
        </w:pict>
      </w:r>
      <w:r w:rsidR="000104B2">
        <w:rPr>
          <w:rFonts w:cstheme="minorHAnsi"/>
          <w:b/>
        </w:rPr>
        <w:t>LIBRARY USE ONLY</w:t>
      </w:r>
    </w:p>
    <w:p w14:paraId="1C176CF2" w14:textId="77777777" w:rsidR="00F3080E" w:rsidRPr="00F3080E" w:rsidRDefault="00F3080E" w:rsidP="00F3080E"/>
    <w:p w14:paraId="49BB42AD" w14:textId="77777777" w:rsidR="00F3080E" w:rsidRPr="00F3080E" w:rsidRDefault="00F3080E" w:rsidP="00F3080E"/>
    <w:p w14:paraId="2FF9BA9E" w14:textId="77777777" w:rsidR="00F3080E" w:rsidRDefault="00F3080E" w:rsidP="00F3080E"/>
    <w:p w14:paraId="1A791C16" w14:textId="77777777" w:rsidR="00FF6D75" w:rsidRDefault="00FF6D75" w:rsidP="00F3080E">
      <w:pPr>
        <w:rPr>
          <w:b/>
          <w:sz w:val="20"/>
          <w:szCs w:val="20"/>
        </w:rPr>
      </w:pPr>
    </w:p>
    <w:p w14:paraId="333745EB" w14:textId="77777777" w:rsidR="00B64D90" w:rsidRDefault="00D62AD4" w:rsidP="00F3080E">
      <w:pPr>
        <w:rPr>
          <w:b/>
          <w:sz w:val="20"/>
          <w:szCs w:val="20"/>
        </w:rPr>
      </w:pPr>
      <w:r>
        <w:rPr>
          <w:b/>
          <w:noProof/>
          <w:sz w:val="20"/>
          <w:szCs w:val="20"/>
          <w:lang w:eastAsia="en-IN"/>
        </w:rPr>
        <w:pict w14:anchorId="45BBD2BD">
          <v:shape id="_x0000_s1069" type="#_x0000_t202" style="position:absolute;margin-left:-6.85pt;margin-top:11.9pt;width:495.7pt;height:57.55pt;z-index:251677696">
            <v:textbox style="mso-next-textbox:#_x0000_s1069">
              <w:txbxContent>
                <w:p w14:paraId="3AD29380" w14:textId="7343812F" w:rsidR="00285DFE" w:rsidRDefault="00285DFE" w:rsidP="00285DFE">
                  <w:pPr>
                    <w:rPr>
                      <w:szCs w:val="18"/>
                    </w:rPr>
                  </w:pPr>
                  <w:r>
                    <w:rPr>
                      <w:szCs w:val="18"/>
                    </w:rPr>
                    <w:t>Amount</w:t>
                  </w:r>
                  <w:r w:rsidR="0072308D">
                    <w:rPr>
                      <w:szCs w:val="18"/>
                    </w:rPr>
                    <w:t xml:space="preserve"> Paid</w:t>
                  </w:r>
                  <w:r>
                    <w:rPr>
                      <w:szCs w:val="18"/>
                    </w:rPr>
                    <w:t>:                                                     Receipt No.</w:t>
                  </w:r>
                  <w:r w:rsidR="00C75796">
                    <w:rPr>
                      <w:szCs w:val="18"/>
                    </w:rPr>
                    <w:t>:</w:t>
                  </w:r>
                  <w:r>
                    <w:rPr>
                      <w:szCs w:val="18"/>
                    </w:rPr>
                    <w:t xml:space="preserve">                                       </w:t>
                  </w:r>
                  <w:r w:rsidR="00C75796">
                    <w:rPr>
                      <w:szCs w:val="18"/>
                    </w:rPr>
                    <w:t xml:space="preserve">      </w:t>
                  </w:r>
                  <w:r>
                    <w:rPr>
                      <w:szCs w:val="18"/>
                    </w:rPr>
                    <w:t>Receipt Date:</w:t>
                  </w:r>
                </w:p>
                <w:p w14:paraId="3B7176E8" w14:textId="6A93C638" w:rsidR="00285DFE" w:rsidRPr="000104B2" w:rsidRDefault="00285DFE" w:rsidP="00285DFE">
                  <w:pPr>
                    <w:rPr>
                      <w:szCs w:val="18"/>
                    </w:rPr>
                  </w:pPr>
                  <w:r>
                    <w:rPr>
                      <w:szCs w:val="18"/>
                    </w:rPr>
                    <w:t>Lib.  Staff</w:t>
                  </w:r>
                  <w:r w:rsidR="00675DF6">
                    <w:rPr>
                      <w:szCs w:val="18"/>
                    </w:rPr>
                    <w:t xml:space="preserve"> </w:t>
                  </w:r>
                  <w:r>
                    <w:rPr>
                      <w:szCs w:val="18"/>
                    </w:rPr>
                    <w:t xml:space="preserve">(Signature): </w:t>
                  </w:r>
                  <w:r>
                    <w:rPr>
                      <w:szCs w:val="18"/>
                    </w:rPr>
                    <w:tab/>
                  </w:r>
                  <w:r>
                    <w:rPr>
                      <w:szCs w:val="18"/>
                    </w:rPr>
                    <w:tab/>
                  </w:r>
                  <w:r>
                    <w:rPr>
                      <w:szCs w:val="18"/>
                    </w:rPr>
                    <w:tab/>
                  </w:r>
                  <w:r>
                    <w:rPr>
                      <w:szCs w:val="18"/>
                    </w:rPr>
                    <w:tab/>
                  </w:r>
                  <w:r>
                    <w:rPr>
                      <w:szCs w:val="18"/>
                    </w:rPr>
                    <w:tab/>
                  </w:r>
                </w:p>
              </w:txbxContent>
            </v:textbox>
          </v:shape>
        </w:pict>
      </w:r>
    </w:p>
    <w:p w14:paraId="6A821E9C" w14:textId="1D5EA5F5" w:rsidR="00B64D90" w:rsidRDefault="00B64D90" w:rsidP="00F3080E">
      <w:pPr>
        <w:rPr>
          <w:b/>
          <w:sz w:val="20"/>
          <w:szCs w:val="20"/>
        </w:rPr>
      </w:pPr>
    </w:p>
    <w:p w14:paraId="7E231AD6" w14:textId="23C98B11" w:rsidR="0089354E" w:rsidRPr="0089354E" w:rsidRDefault="0089354E" w:rsidP="0089354E">
      <w:pPr>
        <w:rPr>
          <w:sz w:val="20"/>
          <w:szCs w:val="20"/>
        </w:rPr>
      </w:pPr>
    </w:p>
    <w:p w14:paraId="05E8C074" w14:textId="4D2BDB3C" w:rsidR="0089354E" w:rsidRPr="0089354E" w:rsidRDefault="0089354E" w:rsidP="0089354E">
      <w:pPr>
        <w:rPr>
          <w:sz w:val="20"/>
          <w:szCs w:val="20"/>
        </w:rPr>
      </w:pPr>
    </w:p>
    <w:p w14:paraId="2686765F" w14:textId="5CBAD602" w:rsidR="0089354E" w:rsidRPr="0089354E" w:rsidRDefault="00D62AD4" w:rsidP="0089354E">
      <w:pPr>
        <w:rPr>
          <w:sz w:val="20"/>
          <w:szCs w:val="20"/>
        </w:rPr>
      </w:pPr>
      <w:r>
        <w:rPr>
          <w:rFonts w:cstheme="minorHAnsi"/>
          <w:b/>
          <w:noProof/>
          <w:lang w:eastAsia="en-IN"/>
        </w:rPr>
        <w:pict w14:anchorId="2B83FC2D">
          <v:shape id="_x0000_s1085" type="#_x0000_t202" style="position:absolute;margin-left:-11.4pt;margin-top:19.05pt;width:495.7pt;height:77.75pt;z-index:251689984">
            <v:textbox style="mso-next-textbox:#_x0000_s1085">
              <w:txbxContent>
                <w:p w14:paraId="079E521A" w14:textId="10EFEDDB" w:rsidR="00895FF2" w:rsidRDefault="00381A90" w:rsidP="00895FF2">
                  <w:pPr>
                    <w:rPr>
                      <w:szCs w:val="18"/>
                    </w:rPr>
                  </w:pPr>
                  <w:r>
                    <w:rPr>
                      <w:szCs w:val="18"/>
                    </w:rPr>
                    <w:t>Library Membership No.:</w:t>
                  </w:r>
                </w:p>
                <w:p w14:paraId="7E091352" w14:textId="77777777" w:rsidR="0089354E" w:rsidRDefault="0089354E" w:rsidP="00895FF2">
                  <w:pPr>
                    <w:rPr>
                      <w:szCs w:val="18"/>
                    </w:rPr>
                  </w:pPr>
                </w:p>
                <w:p w14:paraId="4F53B146" w14:textId="4A53B4C3" w:rsidR="0089354E" w:rsidRDefault="0089354E" w:rsidP="00895FF2">
                  <w:pPr>
                    <w:rPr>
                      <w:szCs w:val="18"/>
                    </w:rPr>
                  </w:pPr>
                  <w:r>
                    <w:rPr>
                      <w:szCs w:val="18"/>
                    </w:rPr>
                    <w:t xml:space="preserve">Membership Period (Date): From________________________to_________________________________                    </w:t>
                  </w:r>
                </w:p>
                <w:p w14:paraId="6E561727" w14:textId="77C3286E" w:rsidR="0089354E" w:rsidRDefault="0089354E" w:rsidP="00895FF2">
                  <w:pPr>
                    <w:rPr>
                      <w:szCs w:val="18"/>
                    </w:rPr>
                  </w:pPr>
                </w:p>
                <w:p w14:paraId="14F2F3AF" w14:textId="77777777" w:rsidR="0089354E" w:rsidRDefault="0089354E" w:rsidP="00895FF2">
                  <w:pPr>
                    <w:rPr>
                      <w:szCs w:val="18"/>
                    </w:rPr>
                  </w:pPr>
                </w:p>
                <w:p w14:paraId="31A5DFEB" w14:textId="438C0753" w:rsidR="0089354E" w:rsidRDefault="0089354E" w:rsidP="00895FF2">
                  <w:pPr>
                    <w:rPr>
                      <w:szCs w:val="18"/>
                    </w:rPr>
                  </w:pPr>
                </w:p>
                <w:p w14:paraId="6E01C388" w14:textId="77777777" w:rsidR="0089354E" w:rsidRDefault="0089354E" w:rsidP="00895FF2">
                  <w:pPr>
                    <w:rPr>
                      <w:szCs w:val="18"/>
                    </w:rPr>
                  </w:pPr>
                </w:p>
                <w:p w14:paraId="670124C8" w14:textId="77777777" w:rsidR="004F0B11" w:rsidRDefault="004F0B11" w:rsidP="00895FF2">
                  <w:pPr>
                    <w:rPr>
                      <w:szCs w:val="18"/>
                    </w:rPr>
                  </w:pPr>
                </w:p>
                <w:p w14:paraId="3BC48F6B" w14:textId="7B38EBDA" w:rsidR="004F0B11" w:rsidRPr="00895FF2" w:rsidRDefault="004F0B11" w:rsidP="00895FF2">
                  <w:pPr>
                    <w:rPr>
                      <w:szCs w:val="18"/>
                    </w:rPr>
                  </w:pPr>
                </w:p>
              </w:txbxContent>
            </v:textbox>
          </v:shape>
        </w:pict>
      </w:r>
    </w:p>
    <w:p w14:paraId="078156E6" w14:textId="50DCA703" w:rsidR="0089354E" w:rsidRPr="0089354E" w:rsidRDefault="0089354E" w:rsidP="0089354E">
      <w:pPr>
        <w:rPr>
          <w:sz w:val="20"/>
          <w:szCs w:val="20"/>
        </w:rPr>
      </w:pPr>
    </w:p>
    <w:p w14:paraId="052A5A44" w14:textId="49194EB3" w:rsidR="0089354E" w:rsidRDefault="00D62AD4" w:rsidP="0089354E">
      <w:pPr>
        <w:rPr>
          <w:b/>
          <w:sz w:val="20"/>
          <w:szCs w:val="20"/>
        </w:rPr>
      </w:pPr>
      <w:r>
        <w:rPr>
          <w:b/>
          <w:noProof/>
          <w:sz w:val="20"/>
          <w:szCs w:val="20"/>
        </w:rPr>
        <w:pict w14:anchorId="6AED0171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92" type="#_x0000_t32" style="position:absolute;margin-left:-6.85pt;margin-top:11.2pt;width:491.15pt;height:0;z-index:251695104" o:connectortype="straight"/>
        </w:pict>
      </w:r>
    </w:p>
    <w:p w14:paraId="500C1E99" w14:textId="48EAA936" w:rsidR="0089354E" w:rsidRDefault="00D62AD4" w:rsidP="0089354E">
      <w:pPr>
        <w:rPr>
          <w:sz w:val="20"/>
          <w:szCs w:val="20"/>
        </w:rPr>
      </w:pPr>
      <w:r>
        <w:rPr>
          <w:rFonts w:cstheme="minorHAnsi"/>
          <w:b/>
          <w:noProof/>
          <w:lang w:eastAsia="en-IN"/>
        </w:rPr>
        <w:pict w14:anchorId="5190651D">
          <v:shape id="_x0000_s1086" type="#_x0000_t202" style="position:absolute;margin-left:-13.65pt;margin-top:49.45pt;width:495.7pt;height:57.55pt;z-index:251691008">
            <v:textbox style="mso-next-textbox:#_x0000_s1086">
              <w:txbxContent>
                <w:p w14:paraId="07C8FA25" w14:textId="77777777" w:rsidR="003C009E" w:rsidRPr="003C009E" w:rsidRDefault="003C009E" w:rsidP="003C009E">
                  <w:r w:rsidRPr="003C009E">
                    <w:t>No Dues Certificate Issued on (Date with Signature):</w:t>
                  </w:r>
                </w:p>
                <w:p w14:paraId="443104C7" w14:textId="77777777" w:rsidR="00381A90" w:rsidRPr="00381A90" w:rsidRDefault="00381A90" w:rsidP="00381A90">
                  <w:pPr>
                    <w:rPr>
                      <w:szCs w:val="18"/>
                    </w:rPr>
                  </w:pPr>
                </w:p>
              </w:txbxContent>
            </v:textbox>
          </v:shape>
        </w:pict>
      </w:r>
    </w:p>
    <w:p w14:paraId="6D6A5601" w14:textId="237258F4" w:rsidR="00D7681C" w:rsidRPr="00D7681C" w:rsidRDefault="00D7681C" w:rsidP="00D7681C">
      <w:pPr>
        <w:rPr>
          <w:sz w:val="20"/>
          <w:szCs w:val="20"/>
        </w:rPr>
      </w:pPr>
    </w:p>
    <w:p w14:paraId="74CB5464" w14:textId="377172AB" w:rsidR="00D7681C" w:rsidRPr="00D7681C" w:rsidRDefault="00D7681C" w:rsidP="00D7681C">
      <w:pPr>
        <w:rPr>
          <w:sz w:val="20"/>
          <w:szCs w:val="20"/>
        </w:rPr>
      </w:pPr>
    </w:p>
    <w:p w14:paraId="1648EB28" w14:textId="067219A1" w:rsidR="00D7681C" w:rsidRPr="00D7681C" w:rsidRDefault="00D7681C" w:rsidP="00D7681C">
      <w:pPr>
        <w:rPr>
          <w:sz w:val="20"/>
          <w:szCs w:val="20"/>
        </w:rPr>
      </w:pPr>
    </w:p>
    <w:p w14:paraId="624DDC86" w14:textId="6011F2DE" w:rsidR="00D7681C" w:rsidRDefault="00D7681C" w:rsidP="00D7681C">
      <w:pPr>
        <w:rPr>
          <w:sz w:val="20"/>
          <w:szCs w:val="20"/>
        </w:rPr>
      </w:pPr>
    </w:p>
    <w:p w14:paraId="2B9F27F5" w14:textId="4B0E456E" w:rsidR="00D7681C" w:rsidRDefault="00D7681C" w:rsidP="00D7681C">
      <w:pPr>
        <w:tabs>
          <w:tab w:val="left" w:pos="3975"/>
        </w:tabs>
        <w:jc w:val="center"/>
        <w:rPr>
          <w:sz w:val="20"/>
          <w:szCs w:val="20"/>
        </w:rPr>
      </w:pPr>
      <w:r>
        <w:rPr>
          <w:sz w:val="20"/>
          <w:szCs w:val="20"/>
        </w:rPr>
        <w:t>------------------------------------</w:t>
      </w:r>
    </w:p>
    <w:p w14:paraId="6E83AA4B" w14:textId="5114ECD6" w:rsidR="00D7681C" w:rsidRPr="00C552F0" w:rsidRDefault="00D7681C" w:rsidP="00D7681C">
      <w:pPr>
        <w:rPr>
          <w:rFonts w:cs="TimesNewRomanPS-BoldMT"/>
          <w:b/>
          <w:bCs/>
          <w:sz w:val="20"/>
          <w:szCs w:val="20"/>
          <w:lang w:bidi="hi-IN"/>
        </w:rPr>
      </w:pPr>
      <w:r w:rsidRPr="00C552F0">
        <w:rPr>
          <w:b/>
          <w:bCs/>
          <w:sz w:val="20"/>
          <w:szCs w:val="20"/>
        </w:rPr>
        <w:t xml:space="preserve">Rules for External Membership - </w:t>
      </w:r>
      <w:r w:rsidRPr="00C552F0">
        <w:rPr>
          <w:rFonts w:cs="TimesNewRomanPS-BoldMT"/>
          <w:b/>
          <w:bCs/>
          <w:sz w:val="20"/>
          <w:szCs w:val="20"/>
          <w:lang w:bidi="hi-IN"/>
        </w:rPr>
        <w:t>Former Students/Former Faculty Members/Former Staff Members</w:t>
      </w:r>
    </w:p>
    <w:tbl>
      <w:tblPr>
        <w:tblStyle w:val="TableGrid"/>
        <w:tblW w:w="9018" w:type="dxa"/>
        <w:tblLook w:val="04A0" w:firstRow="1" w:lastRow="0" w:firstColumn="1" w:lastColumn="0" w:noHBand="0" w:noVBand="1"/>
      </w:tblPr>
      <w:tblGrid>
        <w:gridCol w:w="1597"/>
        <w:gridCol w:w="1295"/>
        <w:gridCol w:w="1301"/>
        <w:gridCol w:w="1701"/>
        <w:gridCol w:w="1566"/>
        <w:gridCol w:w="1558"/>
      </w:tblGrid>
      <w:tr w:rsidR="00D7681C" w:rsidRPr="009C6512" w14:paraId="3582890D" w14:textId="77777777" w:rsidTr="00F54CD4">
        <w:tc>
          <w:tcPr>
            <w:tcW w:w="1597" w:type="dxa"/>
          </w:tcPr>
          <w:p w14:paraId="1CC7A04D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9C6512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Membership</w:t>
            </w:r>
          </w:p>
          <w:p w14:paraId="315D6E62" w14:textId="77777777" w:rsidR="00D7681C" w:rsidRPr="009C6512" w:rsidRDefault="00D7681C" w:rsidP="00F54CD4">
            <w:pPr>
              <w:jc w:val="both"/>
              <w:rPr>
                <w:b/>
                <w:bCs/>
                <w:sz w:val="20"/>
                <w:szCs w:val="20"/>
              </w:rPr>
            </w:pPr>
            <w:r w:rsidRPr="009C6512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Category</w:t>
            </w:r>
          </w:p>
        </w:tc>
        <w:tc>
          <w:tcPr>
            <w:tcW w:w="1295" w:type="dxa"/>
          </w:tcPr>
          <w:p w14:paraId="68607938" w14:textId="77777777" w:rsidR="00D7681C" w:rsidRPr="009C6512" w:rsidRDefault="00D7681C" w:rsidP="00F54CD4">
            <w:pPr>
              <w:jc w:val="both"/>
              <w:rPr>
                <w:b/>
                <w:bCs/>
                <w:sz w:val="20"/>
                <w:szCs w:val="20"/>
              </w:rPr>
            </w:pPr>
            <w:r w:rsidRPr="009C6512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Fees in Rs.</w:t>
            </w:r>
          </w:p>
        </w:tc>
        <w:tc>
          <w:tcPr>
            <w:tcW w:w="1301" w:type="dxa"/>
          </w:tcPr>
          <w:p w14:paraId="58174E75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9C6512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Registration</w:t>
            </w:r>
          </w:p>
          <w:p w14:paraId="1129B4AD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9C6512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Fees in Rs.</w:t>
            </w:r>
          </w:p>
          <w:p w14:paraId="0804FFFB" w14:textId="77777777" w:rsidR="00D7681C" w:rsidRPr="009C6512" w:rsidRDefault="00D7681C" w:rsidP="00F54CD4">
            <w:pPr>
              <w:jc w:val="both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42DCFD53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9C6512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Refundable</w:t>
            </w:r>
          </w:p>
          <w:p w14:paraId="32EF3B62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9C6512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security</w:t>
            </w:r>
          </w:p>
          <w:p w14:paraId="1EC5FD77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20"/>
                <w:szCs w:val="20"/>
              </w:rPr>
            </w:pPr>
            <w:r w:rsidRPr="009C6512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Deposit in Rs. (One Time)</w:t>
            </w:r>
          </w:p>
          <w:p w14:paraId="2C99700F" w14:textId="77777777" w:rsidR="00D7681C" w:rsidRPr="009C6512" w:rsidRDefault="00D7681C" w:rsidP="00F54CD4">
            <w:pPr>
              <w:jc w:val="both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66" w:type="dxa"/>
          </w:tcPr>
          <w:p w14:paraId="156CC146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9C6512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Total amount</w:t>
            </w:r>
          </w:p>
          <w:p w14:paraId="083F5B65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9C6512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payable at the</w:t>
            </w:r>
          </w:p>
          <w:p w14:paraId="01A1F7AE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9C6512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time of</w:t>
            </w:r>
          </w:p>
          <w:p w14:paraId="3DA7745A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9C6512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membership</w:t>
            </w:r>
          </w:p>
          <w:p w14:paraId="5C2765A1" w14:textId="77777777" w:rsidR="00D7681C" w:rsidRPr="009C6512" w:rsidRDefault="00D7681C" w:rsidP="00F54CD4">
            <w:pPr>
              <w:jc w:val="both"/>
              <w:rPr>
                <w:b/>
                <w:bCs/>
                <w:sz w:val="20"/>
                <w:szCs w:val="20"/>
              </w:rPr>
            </w:pPr>
            <w:r w:rsidRPr="009C6512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in Rs.</w:t>
            </w:r>
          </w:p>
        </w:tc>
        <w:tc>
          <w:tcPr>
            <w:tcW w:w="1558" w:type="dxa"/>
          </w:tcPr>
          <w:p w14:paraId="6E72BAFC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9C6512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Facilities</w:t>
            </w:r>
          </w:p>
          <w:p w14:paraId="427C4C29" w14:textId="77777777" w:rsidR="00D7681C" w:rsidRPr="009C6512" w:rsidRDefault="00D7681C" w:rsidP="00F54CD4">
            <w:pPr>
              <w:jc w:val="both"/>
              <w:rPr>
                <w:b/>
                <w:bCs/>
                <w:sz w:val="20"/>
                <w:szCs w:val="20"/>
              </w:rPr>
            </w:pPr>
            <w:r w:rsidRPr="009C6512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offered</w:t>
            </w:r>
          </w:p>
        </w:tc>
      </w:tr>
      <w:tr w:rsidR="00D7681C" w:rsidRPr="009C6512" w14:paraId="4301F1D0" w14:textId="77777777" w:rsidTr="00F54CD4">
        <w:trPr>
          <w:trHeight w:val="1019"/>
        </w:trPr>
        <w:tc>
          <w:tcPr>
            <w:tcW w:w="1597" w:type="dxa"/>
          </w:tcPr>
          <w:p w14:paraId="6BD08E7D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9C6512">
              <w:rPr>
                <w:rFonts w:cs="TimesNewRomanPSMT"/>
                <w:sz w:val="20"/>
                <w:szCs w:val="20"/>
                <w:lang w:bidi="hi-IN"/>
              </w:rPr>
              <w:t>Annual Membership</w:t>
            </w:r>
          </w:p>
          <w:p w14:paraId="3AF7384A" w14:textId="77777777" w:rsidR="00D7681C" w:rsidRPr="009C6512" w:rsidRDefault="00D7681C" w:rsidP="00F54CD4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295" w:type="dxa"/>
          </w:tcPr>
          <w:p w14:paraId="3937317F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9C6512">
              <w:rPr>
                <w:rFonts w:cs="TimesNewRomanPSMT"/>
                <w:sz w:val="20"/>
                <w:szCs w:val="20"/>
                <w:lang w:bidi="hi-IN"/>
              </w:rPr>
              <w:t>10,000/-</w:t>
            </w:r>
          </w:p>
          <w:p w14:paraId="15729AF9" w14:textId="77777777" w:rsidR="00D7681C" w:rsidRPr="009C6512" w:rsidRDefault="00D7681C" w:rsidP="00F54CD4">
            <w:pPr>
              <w:jc w:val="both"/>
              <w:rPr>
                <w:sz w:val="20"/>
                <w:szCs w:val="20"/>
              </w:rPr>
            </w:pPr>
            <w:r w:rsidRPr="009C6512">
              <w:rPr>
                <w:rFonts w:cs="TimesNewRomanPSMT"/>
                <w:sz w:val="20"/>
                <w:szCs w:val="20"/>
                <w:lang w:bidi="hi-IN"/>
              </w:rPr>
              <w:t>(Annual)</w:t>
            </w:r>
          </w:p>
        </w:tc>
        <w:tc>
          <w:tcPr>
            <w:tcW w:w="1301" w:type="dxa"/>
          </w:tcPr>
          <w:p w14:paraId="68B00105" w14:textId="77777777" w:rsidR="00D7681C" w:rsidRPr="009C6512" w:rsidRDefault="00D7681C" w:rsidP="00F54CD4">
            <w:pPr>
              <w:jc w:val="both"/>
              <w:rPr>
                <w:sz w:val="20"/>
                <w:szCs w:val="20"/>
              </w:rPr>
            </w:pPr>
            <w:r w:rsidRPr="009C6512">
              <w:rPr>
                <w:rFonts w:cs="TimesNewRomanPSMT"/>
                <w:sz w:val="20"/>
                <w:szCs w:val="20"/>
                <w:lang w:bidi="hi-IN"/>
              </w:rPr>
              <w:t>NIL</w:t>
            </w:r>
          </w:p>
        </w:tc>
        <w:tc>
          <w:tcPr>
            <w:tcW w:w="1701" w:type="dxa"/>
          </w:tcPr>
          <w:p w14:paraId="4324105B" w14:textId="77777777" w:rsidR="00D7681C" w:rsidRPr="009C6512" w:rsidRDefault="00D7681C" w:rsidP="00F54CD4">
            <w:pPr>
              <w:jc w:val="both"/>
              <w:rPr>
                <w:sz w:val="20"/>
                <w:szCs w:val="20"/>
              </w:rPr>
            </w:pPr>
            <w:r w:rsidRPr="009C6512">
              <w:rPr>
                <w:rFonts w:cs="TimesNewRomanPSMT"/>
                <w:sz w:val="20"/>
                <w:szCs w:val="20"/>
                <w:lang w:bidi="hi-IN"/>
              </w:rPr>
              <w:t>10,000/-</w:t>
            </w:r>
          </w:p>
        </w:tc>
        <w:tc>
          <w:tcPr>
            <w:tcW w:w="1566" w:type="dxa"/>
          </w:tcPr>
          <w:p w14:paraId="59945058" w14:textId="77777777" w:rsidR="00D7681C" w:rsidRPr="009C6512" w:rsidRDefault="00D7681C" w:rsidP="00F54CD4">
            <w:pPr>
              <w:jc w:val="both"/>
              <w:rPr>
                <w:sz w:val="20"/>
                <w:szCs w:val="20"/>
              </w:rPr>
            </w:pPr>
            <w:r w:rsidRPr="009C6512">
              <w:rPr>
                <w:rFonts w:cs="TimesNewRomanPSMT"/>
                <w:sz w:val="20"/>
                <w:szCs w:val="20"/>
                <w:lang w:bidi="hi-IN"/>
              </w:rPr>
              <w:t>20,000/-</w:t>
            </w:r>
          </w:p>
        </w:tc>
        <w:tc>
          <w:tcPr>
            <w:tcW w:w="1558" w:type="dxa"/>
          </w:tcPr>
          <w:p w14:paraId="29DB1F47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9C6512">
              <w:rPr>
                <w:rFonts w:cs="TimesNewRomanPSMT"/>
                <w:sz w:val="20"/>
                <w:szCs w:val="20"/>
                <w:lang w:bidi="hi-IN"/>
              </w:rPr>
              <w:t>Reference</w:t>
            </w:r>
          </w:p>
          <w:p w14:paraId="564BC26E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9C6512">
              <w:rPr>
                <w:rFonts w:cs="TimesNewRomanPSMT"/>
                <w:sz w:val="20"/>
                <w:szCs w:val="20"/>
                <w:lang w:bidi="hi-IN"/>
              </w:rPr>
              <w:t xml:space="preserve">+  borrowing </w:t>
            </w:r>
          </w:p>
          <w:p w14:paraId="336ED56C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9C6512">
              <w:rPr>
                <w:rFonts w:cs="TimesNewRomanPSMT"/>
                <w:sz w:val="20"/>
                <w:szCs w:val="20"/>
                <w:lang w:bidi="hi-IN"/>
              </w:rPr>
              <w:t xml:space="preserve">(1 Book for </w:t>
            </w:r>
          </w:p>
          <w:p w14:paraId="3DFE5372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9C6512">
              <w:rPr>
                <w:rFonts w:cs="TimesNewRomanPSMT"/>
                <w:sz w:val="20"/>
                <w:szCs w:val="20"/>
                <w:lang w:bidi="hi-IN"/>
              </w:rPr>
              <w:t>1 month)</w:t>
            </w:r>
          </w:p>
          <w:p w14:paraId="60D413A1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</w:tr>
      <w:tr w:rsidR="00D7681C" w:rsidRPr="009C6512" w14:paraId="259A3ACC" w14:textId="77777777" w:rsidTr="00F54CD4">
        <w:tc>
          <w:tcPr>
            <w:tcW w:w="1597" w:type="dxa"/>
          </w:tcPr>
          <w:p w14:paraId="3CA688BC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9C6512">
              <w:rPr>
                <w:rFonts w:cs="TimesNewRomanPSMT"/>
                <w:sz w:val="20"/>
                <w:szCs w:val="20"/>
                <w:lang w:bidi="hi-IN"/>
              </w:rPr>
              <w:t>Life</w:t>
            </w:r>
          </w:p>
          <w:p w14:paraId="5BD87BC5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9C6512">
              <w:rPr>
                <w:rFonts w:cs="TimesNewRomanPSMT"/>
                <w:sz w:val="20"/>
                <w:szCs w:val="20"/>
                <w:lang w:bidi="hi-IN"/>
              </w:rPr>
              <w:t xml:space="preserve">Membership </w:t>
            </w:r>
          </w:p>
          <w:p w14:paraId="1B112EDA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9C6512">
              <w:rPr>
                <w:rFonts w:cs="TimesNewRomanPSMT"/>
                <w:sz w:val="20"/>
                <w:szCs w:val="20"/>
                <w:lang w:bidi="hi-IN"/>
              </w:rPr>
              <w:t>(Valid for 20</w:t>
            </w:r>
          </w:p>
          <w:p w14:paraId="7D3F2574" w14:textId="77777777" w:rsidR="00D7681C" w:rsidRPr="009C6512" w:rsidRDefault="00D7681C" w:rsidP="00F54CD4">
            <w:pPr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9C6512">
              <w:rPr>
                <w:rFonts w:cs="TimesNewRomanPSMT"/>
                <w:sz w:val="20"/>
                <w:szCs w:val="20"/>
                <w:lang w:bidi="hi-IN"/>
              </w:rPr>
              <w:t>Years)</w:t>
            </w:r>
          </w:p>
          <w:p w14:paraId="7A8CBF2F" w14:textId="77777777" w:rsidR="00D7681C" w:rsidRPr="009C6512" w:rsidRDefault="00D7681C" w:rsidP="00F54CD4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295" w:type="dxa"/>
          </w:tcPr>
          <w:p w14:paraId="048F6B95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9C6512">
              <w:rPr>
                <w:rFonts w:cs="TimesNewRomanPSMT"/>
                <w:sz w:val="20"/>
                <w:szCs w:val="20"/>
                <w:lang w:bidi="hi-IN"/>
              </w:rPr>
              <w:t>50,000/- (One-</w:t>
            </w:r>
            <w:r>
              <w:rPr>
                <w:rFonts w:cs="TimesNewRomanPSMT"/>
                <w:sz w:val="20"/>
                <w:szCs w:val="20"/>
                <w:lang w:bidi="hi-IN"/>
              </w:rPr>
              <w:t xml:space="preserve"> ti</w:t>
            </w:r>
            <w:r w:rsidRPr="009C6512">
              <w:rPr>
                <w:rFonts w:cs="TimesNewRomanPSMT"/>
                <w:sz w:val="20"/>
                <w:szCs w:val="20"/>
                <w:lang w:bidi="hi-IN"/>
              </w:rPr>
              <w:t>me payment)</w:t>
            </w:r>
          </w:p>
        </w:tc>
        <w:tc>
          <w:tcPr>
            <w:tcW w:w="1301" w:type="dxa"/>
          </w:tcPr>
          <w:p w14:paraId="0D1EF033" w14:textId="77777777" w:rsidR="00D7681C" w:rsidRPr="009C6512" w:rsidRDefault="00D7681C" w:rsidP="00F54CD4">
            <w:pPr>
              <w:jc w:val="both"/>
              <w:rPr>
                <w:sz w:val="20"/>
                <w:szCs w:val="20"/>
              </w:rPr>
            </w:pPr>
            <w:r w:rsidRPr="009C6512">
              <w:rPr>
                <w:rFonts w:cs="TimesNewRomanPSMT"/>
                <w:sz w:val="20"/>
                <w:szCs w:val="20"/>
                <w:lang w:bidi="hi-IN"/>
              </w:rPr>
              <w:t>NIL</w:t>
            </w:r>
          </w:p>
        </w:tc>
        <w:tc>
          <w:tcPr>
            <w:tcW w:w="1701" w:type="dxa"/>
          </w:tcPr>
          <w:p w14:paraId="76F1896C" w14:textId="77777777" w:rsidR="00D7681C" w:rsidRPr="009C6512" w:rsidRDefault="00D7681C" w:rsidP="00F54CD4">
            <w:pPr>
              <w:jc w:val="both"/>
              <w:rPr>
                <w:sz w:val="20"/>
                <w:szCs w:val="20"/>
              </w:rPr>
            </w:pPr>
            <w:r w:rsidRPr="009C6512">
              <w:rPr>
                <w:rFonts w:cs="TimesNewRomanPSMT"/>
                <w:sz w:val="20"/>
                <w:szCs w:val="20"/>
                <w:lang w:bidi="hi-IN"/>
              </w:rPr>
              <w:t>10,000/-</w:t>
            </w:r>
          </w:p>
        </w:tc>
        <w:tc>
          <w:tcPr>
            <w:tcW w:w="1566" w:type="dxa"/>
          </w:tcPr>
          <w:p w14:paraId="2B31FD94" w14:textId="77777777" w:rsidR="00D7681C" w:rsidRPr="009C6512" w:rsidRDefault="00D7681C" w:rsidP="00F54CD4">
            <w:pPr>
              <w:jc w:val="both"/>
              <w:rPr>
                <w:sz w:val="20"/>
                <w:szCs w:val="20"/>
              </w:rPr>
            </w:pPr>
            <w:r w:rsidRPr="009C6512">
              <w:rPr>
                <w:rFonts w:cs="TimesNewRomanPSMT"/>
                <w:sz w:val="20"/>
                <w:szCs w:val="20"/>
                <w:lang w:bidi="hi-IN"/>
              </w:rPr>
              <w:t xml:space="preserve">60,000/- </w:t>
            </w:r>
          </w:p>
        </w:tc>
        <w:tc>
          <w:tcPr>
            <w:tcW w:w="1558" w:type="dxa"/>
          </w:tcPr>
          <w:p w14:paraId="37D9EEA8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9C6512">
              <w:rPr>
                <w:rFonts w:cs="TimesNewRomanPSMT"/>
                <w:sz w:val="20"/>
                <w:szCs w:val="20"/>
                <w:lang w:bidi="hi-IN"/>
              </w:rPr>
              <w:t>Reference</w:t>
            </w:r>
          </w:p>
          <w:p w14:paraId="3EA57F58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9C6512">
              <w:rPr>
                <w:rFonts w:cs="TimesNewRomanPSMT"/>
                <w:sz w:val="20"/>
                <w:szCs w:val="20"/>
                <w:lang w:bidi="hi-IN"/>
              </w:rPr>
              <w:t>+  borrowing</w:t>
            </w:r>
          </w:p>
          <w:p w14:paraId="6E13246A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9C6512">
              <w:rPr>
                <w:rFonts w:cs="TimesNewRomanPSMT"/>
                <w:sz w:val="20"/>
                <w:szCs w:val="20"/>
                <w:lang w:bidi="hi-IN"/>
              </w:rPr>
              <w:t xml:space="preserve"> (1 Book for </w:t>
            </w:r>
          </w:p>
          <w:p w14:paraId="6F68E15A" w14:textId="77777777" w:rsidR="00D7681C" w:rsidRPr="009C6512" w:rsidRDefault="00D7681C" w:rsidP="00F54CD4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9C6512">
              <w:rPr>
                <w:rFonts w:cs="TimesNewRomanPSMT"/>
                <w:sz w:val="20"/>
                <w:szCs w:val="20"/>
                <w:lang w:bidi="hi-IN"/>
              </w:rPr>
              <w:t>1 month)</w:t>
            </w:r>
          </w:p>
        </w:tc>
      </w:tr>
    </w:tbl>
    <w:p w14:paraId="44CA37B3" w14:textId="77777777" w:rsidR="00D7681C" w:rsidRPr="00D7681C" w:rsidRDefault="00D7681C" w:rsidP="00D7681C">
      <w:pPr>
        <w:tabs>
          <w:tab w:val="left" w:pos="3975"/>
        </w:tabs>
        <w:jc w:val="center"/>
        <w:rPr>
          <w:sz w:val="20"/>
          <w:szCs w:val="20"/>
        </w:rPr>
      </w:pPr>
    </w:p>
    <w:sectPr w:rsidR="00D7681C" w:rsidRPr="00D7681C" w:rsidSect="00D436F7">
      <w:pgSz w:w="11906" w:h="16838" w:code="9"/>
      <w:pgMar w:top="301" w:right="1440" w:bottom="1440" w:left="1440" w:header="709" w:footer="284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F44C4B"/>
    <w:multiLevelType w:val="hybridMultilevel"/>
    <w:tmpl w:val="26C6D3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B45040"/>
    <w:multiLevelType w:val="hybridMultilevel"/>
    <w:tmpl w:val="7AF2FBCC"/>
    <w:lvl w:ilvl="0" w:tplc="7D6E4236">
      <w:start w:val="1"/>
      <w:numFmt w:val="decimal"/>
      <w:lvlText w:val="%1.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</w:lvl>
    <w:lvl w:ilvl="3" w:tplc="0409000F" w:tentative="1">
      <w:start w:val="1"/>
      <w:numFmt w:val="decimal"/>
      <w:lvlText w:val="%4."/>
      <w:lvlJc w:val="left"/>
      <w:pPr>
        <w:ind w:left="2655" w:hanging="360"/>
      </w:p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</w:lvl>
    <w:lvl w:ilvl="6" w:tplc="0409000F" w:tentative="1">
      <w:start w:val="1"/>
      <w:numFmt w:val="decimal"/>
      <w:lvlText w:val="%7."/>
      <w:lvlJc w:val="left"/>
      <w:pPr>
        <w:ind w:left="4815" w:hanging="360"/>
      </w:p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2" w15:restartNumberingAfterBreak="0">
    <w:nsid w:val="43C04E5F"/>
    <w:multiLevelType w:val="hybridMultilevel"/>
    <w:tmpl w:val="CA00174E"/>
    <w:lvl w:ilvl="0" w:tplc="A09AA93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F440C7"/>
    <w:multiLevelType w:val="hybridMultilevel"/>
    <w:tmpl w:val="497A4490"/>
    <w:lvl w:ilvl="0" w:tplc="AAC60F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33D0FA6"/>
    <w:multiLevelType w:val="hybridMultilevel"/>
    <w:tmpl w:val="F1BAF1D0"/>
    <w:lvl w:ilvl="0" w:tplc="40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57650914"/>
    <w:multiLevelType w:val="hybridMultilevel"/>
    <w:tmpl w:val="3036E63A"/>
    <w:lvl w:ilvl="0" w:tplc="6514304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576520"/>
    <w:multiLevelType w:val="hybridMultilevel"/>
    <w:tmpl w:val="B84264EE"/>
    <w:lvl w:ilvl="0" w:tplc="2AE02A1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106807"/>
    <w:multiLevelType w:val="hybridMultilevel"/>
    <w:tmpl w:val="2766EC9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C447E1E"/>
    <w:multiLevelType w:val="hybridMultilevel"/>
    <w:tmpl w:val="899E0352"/>
    <w:lvl w:ilvl="0" w:tplc="2062D7FA">
      <w:start w:val="1"/>
      <w:numFmt w:val="bullet"/>
      <w:lvlText w:val="*"/>
      <w:lvlJc w:val="left"/>
      <w:pPr>
        <w:ind w:left="1080" w:hanging="360"/>
      </w:pPr>
      <w:rPr>
        <w:rFonts w:ascii="Bahnschrift" w:hAnsi="Bahnschrift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0"/>
  </w:num>
  <w:num w:numId="5">
    <w:abstractNumId w:val="4"/>
  </w:num>
  <w:num w:numId="6">
    <w:abstractNumId w:val="7"/>
  </w:num>
  <w:num w:numId="7">
    <w:abstractNumId w:val="5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TQyM7YwMDc0NTdV0lEKTi0uzszPAymwrAUA6u7idSwAAAA="/>
  </w:docVars>
  <w:rsids>
    <w:rsidRoot w:val="00F744E6"/>
    <w:rsid w:val="0000071D"/>
    <w:rsid w:val="000016CB"/>
    <w:rsid w:val="0000368B"/>
    <w:rsid w:val="000104B2"/>
    <w:rsid w:val="000279E8"/>
    <w:rsid w:val="00032C6B"/>
    <w:rsid w:val="0004068E"/>
    <w:rsid w:val="000542DE"/>
    <w:rsid w:val="00063CB7"/>
    <w:rsid w:val="000715CB"/>
    <w:rsid w:val="000927EE"/>
    <w:rsid w:val="000E31FD"/>
    <w:rsid w:val="001264CF"/>
    <w:rsid w:val="00144A8E"/>
    <w:rsid w:val="00147658"/>
    <w:rsid w:val="0015227B"/>
    <w:rsid w:val="001740B8"/>
    <w:rsid w:val="00187DF8"/>
    <w:rsid w:val="00192F9B"/>
    <w:rsid w:val="001B319B"/>
    <w:rsid w:val="001E0D3B"/>
    <w:rsid w:val="00210F01"/>
    <w:rsid w:val="00212699"/>
    <w:rsid w:val="00227039"/>
    <w:rsid w:val="00232EB0"/>
    <w:rsid w:val="00262FD1"/>
    <w:rsid w:val="00273737"/>
    <w:rsid w:val="00277E17"/>
    <w:rsid w:val="00285DFE"/>
    <w:rsid w:val="00292B04"/>
    <w:rsid w:val="002B4EDF"/>
    <w:rsid w:val="002C7566"/>
    <w:rsid w:val="002E78EA"/>
    <w:rsid w:val="00316DC9"/>
    <w:rsid w:val="003237FB"/>
    <w:rsid w:val="00330681"/>
    <w:rsid w:val="003344E7"/>
    <w:rsid w:val="00340A70"/>
    <w:rsid w:val="00346B1E"/>
    <w:rsid w:val="00362634"/>
    <w:rsid w:val="0036746F"/>
    <w:rsid w:val="00381A90"/>
    <w:rsid w:val="00390B5F"/>
    <w:rsid w:val="003928B5"/>
    <w:rsid w:val="003A21E3"/>
    <w:rsid w:val="003B210A"/>
    <w:rsid w:val="003B3C33"/>
    <w:rsid w:val="003C009E"/>
    <w:rsid w:val="003C6289"/>
    <w:rsid w:val="003D0C46"/>
    <w:rsid w:val="003D338F"/>
    <w:rsid w:val="0043464B"/>
    <w:rsid w:val="004364F4"/>
    <w:rsid w:val="00445B11"/>
    <w:rsid w:val="004566A3"/>
    <w:rsid w:val="00461C82"/>
    <w:rsid w:val="00482E06"/>
    <w:rsid w:val="00485D1D"/>
    <w:rsid w:val="00487461"/>
    <w:rsid w:val="004A75F3"/>
    <w:rsid w:val="004B403D"/>
    <w:rsid w:val="004C04B8"/>
    <w:rsid w:val="004F0B11"/>
    <w:rsid w:val="0050331F"/>
    <w:rsid w:val="00512221"/>
    <w:rsid w:val="00516340"/>
    <w:rsid w:val="00520CCE"/>
    <w:rsid w:val="00530DB4"/>
    <w:rsid w:val="00544A0E"/>
    <w:rsid w:val="005C534D"/>
    <w:rsid w:val="005C56BB"/>
    <w:rsid w:val="005E4741"/>
    <w:rsid w:val="005F6FBC"/>
    <w:rsid w:val="00602139"/>
    <w:rsid w:val="00607DF7"/>
    <w:rsid w:val="0062119D"/>
    <w:rsid w:val="00624071"/>
    <w:rsid w:val="00633070"/>
    <w:rsid w:val="00656AF9"/>
    <w:rsid w:val="0066724B"/>
    <w:rsid w:val="00675DF6"/>
    <w:rsid w:val="00696201"/>
    <w:rsid w:val="006D68EE"/>
    <w:rsid w:val="006D7BDE"/>
    <w:rsid w:val="006E155B"/>
    <w:rsid w:val="007000AD"/>
    <w:rsid w:val="00716430"/>
    <w:rsid w:val="0072308D"/>
    <w:rsid w:val="007411B1"/>
    <w:rsid w:val="00774994"/>
    <w:rsid w:val="007A11D1"/>
    <w:rsid w:val="007C3896"/>
    <w:rsid w:val="007D7368"/>
    <w:rsid w:val="007E3387"/>
    <w:rsid w:val="007F25C6"/>
    <w:rsid w:val="007F74D2"/>
    <w:rsid w:val="0081099F"/>
    <w:rsid w:val="00813813"/>
    <w:rsid w:val="00813B30"/>
    <w:rsid w:val="00820BD8"/>
    <w:rsid w:val="00823379"/>
    <w:rsid w:val="0087478A"/>
    <w:rsid w:val="00877A34"/>
    <w:rsid w:val="00886E36"/>
    <w:rsid w:val="0089354E"/>
    <w:rsid w:val="00895FF2"/>
    <w:rsid w:val="008B3E92"/>
    <w:rsid w:val="008B7048"/>
    <w:rsid w:val="008D19F2"/>
    <w:rsid w:val="008D1D31"/>
    <w:rsid w:val="008F0942"/>
    <w:rsid w:val="00901274"/>
    <w:rsid w:val="00913B2E"/>
    <w:rsid w:val="00916B66"/>
    <w:rsid w:val="009231FD"/>
    <w:rsid w:val="0094090F"/>
    <w:rsid w:val="00950978"/>
    <w:rsid w:val="00952F49"/>
    <w:rsid w:val="00982286"/>
    <w:rsid w:val="009A0F9B"/>
    <w:rsid w:val="009B12F5"/>
    <w:rsid w:val="009B7E25"/>
    <w:rsid w:val="009D7BD0"/>
    <w:rsid w:val="009E2EAD"/>
    <w:rsid w:val="009E4B1C"/>
    <w:rsid w:val="00A01413"/>
    <w:rsid w:val="00A10C84"/>
    <w:rsid w:val="00A111EE"/>
    <w:rsid w:val="00A11E8F"/>
    <w:rsid w:val="00A3510F"/>
    <w:rsid w:val="00A37E34"/>
    <w:rsid w:val="00A63A7C"/>
    <w:rsid w:val="00A85FFF"/>
    <w:rsid w:val="00A902E1"/>
    <w:rsid w:val="00AC0C42"/>
    <w:rsid w:val="00AD0E38"/>
    <w:rsid w:val="00B20219"/>
    <w:rsid w:val="00B333E9"/>
    <w:rsid w:val="00B34D90"/>
    <w:rsid w:val="00B62A3D"/>
    <w:rsid w:val="00B64D90"/>
    <w:rsid w:val="00B6545D"/>
    <w:rsid w:val="00BB1120"/>
    <w:rsid w:val="00BB3B6A"/>
    <w:rsid w:val="00BC6649"/>
    <w:rsid w:val="00C319A8"/>
    <w:rsid w:val="00C43C0E"/>
    <w:rsid w:val="00C552F0"/>
    <w:rsid w:val="00C657B5"/>
    <w:rsid w:val="00C71047"/>
    <w:rsid w:val="00C7531B"/>
    <w:rsid w:val="00C75796"/>
    <w:rsid w:val="00C9088F"/>
    <w:rsid w:val="00C96210"/>
    <w:rsid w:val="00CC7F5B"/>
    <w:rsid w:val="00CD086D"/>
    <w:rsid w:val="00CD0A95"/>
    <w:rsid w:val="00CD0B32"/>
    <w:rsid w:val="00CD5958"/>
    <w:rsid w:val="00CD75AF"/>
    <w:rsid w:val="00CF4112"/>
    <w:rsid w:val="00D02725"/>
    <w:rsid w:val="00D2740F"/>
    <w:rsid w:val="00D345F5"/>
    <w:rsid w:val="00D436F7"/>
    <w:rsid w:val="00D44D66"/>
    <w:rsid w:val="00D47787"/>
    <w:rsid w:val="00D55639"/>
    <w:rsid w:val="00D55779"/>
    <w:rsid w:val="00D62AD4"/>
    <w:rsid w:val="00D75D51"/>
    <w:rsid w:val="00D7681C"/>
    <w:rsid w:val="00D806EF"/>
    <w:rsid w:val="00D85652"/>
    <w:rsid w:val="00DA37C0"/>
    <w:rsid w:val="00DC74F5"/>
    <w:rsid w:val="00DE5F46"/>
    <w:rsid w:val="00E32E51"/>
    <w:rsid w:val="00E52C27"/>
    <w:rsid w:val="00E56688"/>
    <w:rsid w:val="00E617C4"/>
    <w:rsid w:val="00E63C23"/>
    <w:rsid w:val="00E77F43"/>
    <w:rsid w:val="00E818E0"/>
    <w:rsid w:val="00E94527"/>
    <w:rsid w:val="00ED2F78"/>
    <w:rsid w:val="00EF057C"/>
    <w:rsid w:val="00EF5493"/>
    <w:rsid w:val="00F3080E"/>
    <w:rsid w:val="00F330A7"/>
    <w:rsid w:val="00F36470"/>
    <w:rsid w:val="00F43701"/>
    <w:rsid w:val="00F45D77"/>
    <w:rsid w:val="00F51C75"/>
    <w:rsid w:val="00F540DA"/>
    <w:rsid w:val="00F744E6"/>
    <w:rsid w:val="00F75B22"/>
    <w:rsid w:val="00F92FD4"/>
    <w:rsid w:val="00F97DEA"/>
    <w:rsid w:val="00FC0D27"/>
    <w:rsid w:val="00FE009F"/>
    <w:rsid w:val="00FF6D75"/>
    <w:rsid w:val="00FF7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93"/>
    <o:shapelayout v:ext="edit">
      <o:idmap v:ext="edit" data="1"/>
      <o:rules v:ext="edit">
        <o:r id="V:Rule1" type="connector" idref="#_x0000_s1092"/>
      </o:rules>
    </o:shapelayout>
  </w:shapeDefaults>
  <w:decimalSymbol w:val="."/>
  <w:listSeparator w:val=","/>
  <w14:docId w14:val="6A96E1F5"/>
  <w15:docId w15:val="{104C54B6-474E-4FE2-AEF2-C536FE718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0E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2F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2F9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92F9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211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F21201-F09C-473D-A92E-27C42EF29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2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ti lib 06</dc:creator>
  <cp:lastModifiedBy>Balram Patel</cp:lastModifiedBy>
  <cp:revision>124</cp:revision>
  <cp:lastPrinted>2020-01-30T04:24:00Z</cp:lastPrinted>
  <dcterms:created xsi:type="dcterms:W3CDTF">2012-11-26T08:36:00Z</dcterms:created>
  <dcterms:modified xsi:type="dcterms:W3CDTF">2020-02-24T11:55:00Z</dcterms:modified>
</cp:coreProperties>
</file>